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4" w:name="content"/>
    <w:bookmarkStart w:id="63" w:name="azure-ai-searchの主な機能と特長"/>
    <w:p>
      <w:pPr>
        <w:pStyle w:val="Heading1"/>
      </w:pPr>
      <w:r>
        <w:t xml:space="preserve">Azure AI </w:t>
      </w:r>
      <w:r>
        <w:rPr>
          <w:rFonts w:hint="eastAsia"/>
        </w:rPr>
        <w:t xml:space="preserve">Searchの主な機能と特長</w:t>
      </w:r>
    </w:p>
    <w:bookmarkStart w:id="27" w:name="azure-ai-searchとは何か"/>
    <w:p>
      <w:pPr>
        <w:pStyle w:val="Heading2"/>
      </w:pPr>
      <w:r>
        <w:t xml:space="preserve">Azure AI </w:t>
      </w:r>
      <w:r>
        <w:rPr>
          <w:rFonts w:hint="eastAsia"/>
        </w:rPr>
        <w:t xml:space="preserve">Searchとは何か</w:t>
      </w:r>
    </w:p>
    <w:p>
      <w:pPr>
        <w:pStyle w:val="FirstParagraph"/>
      </w:pPr>
      <w:r>
        <w:drawing>
          <wp:inline>
            <wp:extent cx="5334000" cy="1317498"/>
            <wp:effectExtent b="0" l="0" r="0" t="0"/>
            <wp:docPr descr="" title="" id="22" name="Picture"/>
            <a:graphic>
              <a:graphicData uri="http://schemas.openxmlformats.org/drawingml/2006/picture">
                <pic:pic>
                  <pic:nvPicPr>
                    <pic:cNvPr descr="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" id="23" name="Picture"/>
                    <pic:cNvPicPr>
                      <a:picLocks noChangeArrowheads="1" noChangeAspect="1"/>
                    </pic:cNvPicPr>
                  </pic:nvPicPr>
                  <pic:blipFill>
                    <a:blip r:embed="rId21"/>
                    <a:stretch>
                      <a:fillRect/>
                    </a:stretch>
                  </pic:blipFill>
                  <pic:spPr bwMode="auto">
                    <a:xfrm>
                      <a:off x="0" y="0"/>
                      <a:ext cx="5334000" cy="1317498"/>
                    </a:xfrm>
                    <a:prstGeom prst="rect">
                      <a:avLst/>
                    </a:prstGeom>
                    <a:noFill/>
                    <a:ln w="9525">
                      <a:noFill/>
                      <a:headEnd/>
                      <a:tailEnd/>
                    </a:ln>
                  </pic:spPr>
                </pic:pic>
              </a:graphicData>
            </a:graphic>
          </wp:inline>
        </w:drawing>
      </w:r>
      <w:r>
        <w:br/>
      </w:r>
      <w:r>
        <w:br/>
      </w:r>
      <w:r>
        <w:t xml:space="preserve">Azure AI SearchはMicrosoft </w:t>
      </w:r>
      <w:r>
        <w:rPr>
          <w:rFonts w:hint="eastAsia"/>
        </w:rPr>
        <w:t xml:space="preserve">Azureが提供するクラウドベースの検索サービスです。テキスト・画像・PDFなどの大量データを取り込みインデックス化し、高速に検索できるのが特徴です</w:t>
      </w:r>
      <w:hyperlink r:id="rId24">
        <w:r>
          <w:rPr>
            <w:rStyle w:val="Hyperlink"/>
          </w:rPr>
          <w:t xml:space="preserve">[1]</w:t>
        </w:r>
      </w:hyperlink>
      <w:r>
        <w:rPr>
          <w:rFonts w:hint="eastAsia"/>
        </w:rPr>
        <w:t xml:space="preserve">。AIによる自然言語処理（NLP）や機械学習を駆使してユーザーの意図を深く理解し、キーワードの単純一致以上に関連性の高い検索結果を提供します</w:t>
      </w:r>
      <w:hyperlink r:id="rId25">
        <w:r>
          <w:rPr>
            <w:rStyle w:val="Hyperlink"/>
          </w:rPr>
          <w:t xml:space="preserve">[2]</w:t>
        </w:r>
      </w:hyperlink>
      <w:r>
        <w:rPr>
          <w:rFonts w:hint="eastAsia"/>
        </w:rPr>
        <w:t xml:space="preserve">。全文検索（キーワード検索）やベクトル検索（意味ベースの類似検索）に対応しており、既存のアプリケーションに高度な検索機能を組み込むことも可能です</w:t>
      </w:r>
      <w:hyperlink r:id="rId25">
        <w:r>
          <w:rPr>
            <w:rStyle w:val="Hyperlink"/>
          </w:rPr>
          <w:t xml:space="preserve">[2]</w:t>
        </w:r>
      </w:hyperlink>
      <w:r>
        <w:t xml:space="preserve">。なお、Azure AI </w:t>
      </w:r>
      <w:r>
        <w:rPr>
          <w:rFonts w:hint="eastAsia"/>
        </w:rPr>
        <w:t xml:space="preserve">Searchは以前「Azure</w:t>
      </w:r>
      <w:r>
        <w:t xml:space="preserve"> Cognitive </w:t>
      </w:r>
      <w:r>
        <w:rPr>
          <w:rFonts w:hint="eastAsia"/>
        </w:rPr>
        <w:t xml:space="preserve">Search」という名称で提供されていましたが、2023年11月に現在の名称へ変更されました（名称変更による機能や料金体系の違いはありません）</w:t>
      </w:r>
      <w:hyperlink r:id="rId26">
        <w:r>
          <w:rPr>
            <w:rStyle w:val="Hyperlink"/>
          </w:rPr>
          <w:t xml:space="preserve">[3]</w:t>
        </w:r>
      </w:hyperlink>
      <w:r>
        <w:t xml:space="preserve">。</w:t>
      </w:r>
    </w:p>
    <w:bookmarkEnd w:id="27"/>
    <w:bookmarkStart w:id="32" w:name="主なユースケース"/>
    <w:p>
      <w:pPr>
        <w:pStyle w:val="Heading2"/>
      </w:pPr>
      <w:r>
        <w:rPr>
          <w:rFonts w:hint="eastAsia"/>
        </w:rPr>
        <w:t xml:space="preserve">主なユースケース</w:t>
      </w:r>
    </w:p>
    <w:p>
      <w:pPr>
        <w:pStyle w:val="FirstParagraph"/>
      </w:pPr>
      <w:r>
        <w:t xml:space="preserve">Azure AI </w:t>
      </w:r>
      <w:r>
        <w:rPr>
          <w:rFonts w:hint="eastAsia"/>
        </w:rPr>
        <w:t xml:space="preserve">Searchは様々なシナリオで活用できます。その主なユースケースとして、次のような例が挙げられます。</w:t>
      </w:r>
    </w:p>
    <w:p>
      <w:pPr>
        <w:numPr>
          <w:ilvl w:val="0"/>
          <w:numId w:val="1001"/>
        </w:numPr>
      </w:pPr>
      <w:r>
        <w:rPr>
          <w:rFonts w:hint="eastAsia"/>
          <w:b/>
          <w:bCs/>
        </w:rPr>
        <w:t xml:space="preserve">WebサイトやECサイトの検索機能</w:t>
      </w:r>
      <w:r>
        <w:t xml:space="preserve">: </w:t>
      </w:r>
      <w:r>
        <w:rPr>
          <w:rFonts w:hint="eastAsia"/>
        </w:rPr>
        <w:t xml:space="preserve">ECサイト内の商品検索やWebサービス内のコンテンツ検索に利用されています。自然言語による検索語句の関連付けや機械学習によるレコメンドを活用し、ユーザーごとの購入履歴や行動を分析したパーソナライズ検索も実現可能です</w:t>
      </w:r>
      <w:hyperlink r:id="rId28">
        <w:r>
          <w:rPr>
            <w:rStyle w:val="Hyperlink"/>
          </w:rPr>
          <w:t xml:space="preserve">[4]</w:t>
        </w:r>
      </w:hyperlink>
      <w:r>
        <w:rPr>
          <w:rFonts w:hint="eastAsia"/>
        </w:rPr>
        <w:t xml:space="preserve">。ユーザーが目的の製品や情報を迅速に見つけられるようになるため、顧客体験の向上やコンバージョン率向上が期待できます。</w:t>
      </w:r>
    </w:p>
    <w:p>
      <w:pPr>
        <w:numPr>
          <w:ilvl w:val="0"/>
          <w:numId w:val="1001"/>
        </w:numPr>
      </w:pPr>
      <w:r>
        <w:rPr>
          <w:rFonts w:hint="eastAsia"/>
          <w:b/>
          <w:bCs/>
        </w:rPr>
        <w:t xml:space="preserve">企業内のデータ検索（エンタープライズサーチ）</w:t>
      </w:r>
      <w:r>
        <w:t xml:space="preserve">: </w:t>
      </w:r>
      <w:r>
        <w:rPr>
          <w:rFonts w:hint="eastAsia"/>
        </w:rPr>
        <w:t xml:space="preserve">社内に蓄積された大量のドキュメントやメール、PDFなどを横断的に検索する企業内検索システムに適しています。Azure</w:t>
      </w:r>
      <w:r>
        <w:t xml:space="preserve"> AI </w:t>
      </w:r>
      <w:r>
        <w:rPr>
          <w:rFonts w:hint="eastAsia"/>
        </w:rPr>
        <w:t xml:space="preserve">Searchを導入することで、社内のあらゆるデータから必要な情報を素早く見つけ出せるようになり、情報検索やナレッジ共有にかかる時間を削減できます</w:t>
      </w:r>
      <w:hyperlink r:id="rId29">
        <w:r>
          <w:rPr>
            <w:rStyle w:val="Hyperlink"/>
          </w:rPr>
          <w:t xml:space="preserve">[5]</w:t>
        </w:r>
      </w:hyperlink>
      <w:r>
        <w:rPr>
          <w:rFonts w:hint="eastAsia"/>
        </w:rPr>
        <w:t xml:space="preserve">。これにより業務効率の向上や意思決定スピードの改善につながります。</w:t>
      </w:r>
    </w:p>
    <w:p>
      <w:pPr>
        <w:numPr>
          <w:ilvl w:val="0"/>
          <w:numId w:val="1001"/>
        </w:numPr>
      </w:pPr>
      <w:r>
        <w:rPr>
          <w:rFonts w:hint="eastAsia"/>
          <w:b/>
          <w:bCs/>
        </w:rPr>
        <w:t xml:space="preserve">チャットボットやAIアシスタントへの組み込み</w:t>
      </w:r>
      <w:r>
        <w:t xml:space="preserve">: Azure OpenAI </w:t>
      </w:r>
      <w:r>
        <w:rPr>
          <w:rFonts w:hint="eastAsia"/>
        </w:rPr>
        <w:t xml:space="preserve">ServiceのGPTモデルなどと組み合わせて、QAシステムやカスタマーサポート向けチャットボットに活用できます。ユーザーからの質問に対し、Azure</w:t>
      </w:r>
      <w:r>
        <w:t xml:space="preserve"> AI </w:t>
      </w:r>
      <w:r>
        <w:rPr>
          <w:rFonts w:hint="eastAsia"/>
        </w:rPr>
        <w:t xml:space="preserve">Searchでインデックス化した社内ドキュメントを検索し、根拠となる回答を生成することが可能です</w:t>
      </w:r>
      <w:hyperlink r:id="rId30">
        <w:r>
          <w:rPr>
            <w:rStyle w:val="Hyperlink"/>
          </w:rPr>
          <w:t xml:space="preserve">[6]</w:t>
        </w:r>
      </w:hyperlink>
      <w:r>
        <w:t xml:space="preserve">。このような</w:t>
      </w:r>
      <w:r>
        <w:rPr>
          <w:rFonts w:hint="eastAsia"/>
          <w:b/>
          <w:bCs/>
        </w:rPr>
        <w:t xml:space="preserve">検索拡張型生成（RAG:</w:t>
      </w:r>
      <w:r>
        <w:rPr>
          <w:b/>
          <w:bCs/>
        </w:rPr>
        <w:t xml:space="preserve"> Retrieval-Augmented </w:t>
      </w:r>
      <w:r>
        <w:rPr>
          <w:rFonts w:hint="eastAsia"/>
          <w:b/>
          <w:bCs/>
        </w:rPr>
        <w:t xml:space="preserve">Generation）</w:t>
      </w:r>
      <w:r>
        <w:rPr>
          <w:rFonts w:hint="eastAsia"/>
        </w:rPr>
        <w:t xml:space="preserve">により、社内データに基づいた信頼性の高い回答をチャットボットが返せるようになります。</w:t>
      </w:r>
    </w:p>
    <w:p>
      <w:pPr>
        <w:numPr>
          <w:ilvl w:val="0"/>
          <w:numId w:val="1001"/>
        </w:numPr>
      </w:pPr>
      <w:r>
        <w:rPr>
          <w:rFonts w:hint="eastAsia"/>
          <w:b/>
          <w:bCs/>
        </w:rPr>
        <w:t xml:space="preserve">データ分析・トレンド洞察</w:t>
      </w:r>
      <w:r>
        <w:t xml:space="preserve">: </w:t>
      </w:r>
      <w:r>
        <w:rPr>
          <w:rFonts w:hint="eastAsia"/>
        </w:rPr>
        <w:t xml:space="preserve">膨大な業務データをインデックス化しておくことで、特定の条件でデータを抽出しビジネス上のパターンや傾向を発見する用途にも利用できます。例えば、売上データや商品情報を取り込み、高度な検索で特定のパターンを分析すれば、トレンド分析やマーケティング戦略の立案に役立つ知見を得ることができます</w:t>
      </w:r>
      <w:hyperlink r:id="rId31">
        <w:r>
          <w:rPr>
            <w:rStyle w:val="Hyperlink"/>
          </w:rPr>
          <w:t xml:space="preserve">[7]</w:t>
        </w:r>
      </w:hyperlink>
      <w:r>
        <w:t xml:space="preserve">。</w:t>
      </w:r>
    </w:p>
    <w:bookmarkEnd w:id="32"/>
    <w:bookmarkStart w:id="37" w:name="インデックス作成とaiエンリッチメント認知検索"/>
    <w:p>
      <w:pPr>
        <w:pStyle w:val="Heading2"/>
      </w:pPr>
      <w:r>
        <w:rPr>
          <w:rFonts w:hint="eastAsia"/>
        </w:rPr>
        <w:t xml:space="preserve">インデックス作成とAIエンリッチメント（認知検索）</w:t>
      </w:r>
    </w:p>
    <w:p>
      <w:pPr>
        <w:pStyle w:val="FirstParagraph"/>
      </w:pPr>
      <w:r>
        <w:t xml:space="preserve">Azure AI </w:t>
      </w:r>
      <w:r>
        <w:rPr>
          <w:rFonts w:hint="eastAsia"/>
        </w:rPr>
        <w:t xml:space="preserve">Searchでは、検索対象データの取り込みからインデックス作成までを</w:t>
      </w:r>
      <w:r>
        <w:rPr>
          <w:rFonts w:hint="eastAsia"/>
          <w:b/>
          <w:bCs/>
        </w:rPr>
        <w:t xml:space="preserve">クラウド上で自動的かつ直感的に</w:t>
      </w:r>
      <w:r>
        <w:rPr>
          <w:rFonts w:hint="eastAsia"/>
        </w:rPr>
        <w:t xml:space="preserve">行うことができます。企業が保持する大量の構造化データ・非構造化データをAzure上に保存しておけば、専用のインデクサー（Indexer）によって自動でクロール・インデックス化され、データを検索可能な形式に整理できます</w:t>
      </w:r>
      <w:hyperlink r:id="rId33">
        <w:r>
          <w:rPr>
            <w:rStyle w:val="Hyperlink"/>
          </w:rPr>
          <w:t xml:space="preserve">[8]</w:t>
        </w:r>
      </w:hyperlink>
      <w:r>
        <w:t xml:space="preserve">。Microsoft </w:t>
      </w:r>
      <w:r>
        <w:rPr>
          <w:rFonts w:hint="eastAsia"/>
        </w:rPr>
        <w:t xml:space="preserve">Word、PowerPoint、Excel、PDF、画像（PNG/JPEG）やJSONなど、ビジネスでよく利用される多様なデータ形式に対応しており</w:t>
      </w:r>
      <w:hyperlink r:id="rId33">
        <w:r>
          <w:rPr>
            <w:rStyle w:val="Hyperlink"/>
          </w:rPr>
          <w:t xml:space="preserve">[8]</w:t>
        </w:r>
      </w:hyperlink>
      <w:r>
        <w:t xml:space="preserve">、Azure Blob StorageやAzure SQL </w:t>
      </w:r>
      <w:r>
        <w:rPr>
          <w:rFonts w:hint="eastAsia"/>
        </w:rPr>
        <w:t xml:space="preserve">Databaseなど各種データソースと接続して取り込むことも可能です</w:t>
      </w:r>
      <w:hyperlink r:id="rId34">
        <w:r>
          <w:rPr>
            <w:rStyle w:val="Hyperlink"/>
          </w:rPr>
          <w:t xml:space="preserve">[9]</w:t>
        </w:r>
      </w:hyperlink>
      <w:r>
        <w:rPr>
          <w:rFonts w:hint="eastAsia"/>
        </w:rPr>
        <w:t xml:space="preserve">。プログラミング不要のノーコード操作でセットアップできるため、AIや開発の専門知識がなくても手軽に導入しやすい点も特長です</w:t>
      </w:r>
      <w:hyperlink r:id="rId33">
        <w:r>
          <w:rPr>
            <w:rStyle w:val="Hyperlink"/>
          </w:rPr>
          <w:t xml:space="preserve">[8]</w:t>
        </w:r>
      </w:hyperlink>
      <w:r>
        <w:t xml:space="preserve">。</w:t>
      </w:r>
    </w:p>
    <w:p>
      <w:pPr>
        <w:pStyle w:val="BodyText"/>
      </w:pPr>
      <w:r>
        <w:t xml:space="preserve">さらに</w:t>
      </w:r>
      <w:r>
        <w:rPr>
          <w:rFonts w:hint="eastAsia"/>
          <w:b/>
          <w:bCs/>
        </w:rPr>
        <w:t xml:space="preserve">AIエンリッチメント（認知検索）</w:t>
      </w:r>
      <w:r>
        <w:rPr>
          <w:rFonts w:hint="eastAsia"/>
        </w:rPr>
        <w:t xml:space="preserve">機能によって、取り込んだコンテンツにAIによる加工・補強を施すことができます。インデックス作成の過程でOCR（光学文字認識）や機械翻訳などのAIスキルを適用し、画像内の文字やPDFスキャン文書からテキストを抽出するといった処理が自動的に行われます</w:t>
      </w:r>
      <w:hyperlink r:id="rId35">
        <w:r>
          <w:rPr>
            <w:rStyle w:val="Hyperlink"/>
          </w:rPr>
          <w:t xml:space="preserve">[10]</w:t>
        </w:r>
      </w:hyperlink>
      <w:r>
        <w:rPr>
          <w:rFonts w:hint="eastAsia"/>
        </w:rPr>
        <w:t xml:space="preserve">。この機能により、テキストデータ以外にも画像や非テキストから抽出された情報まで含めて検索可能になるのです</w:t>
      </w:r>
      <w:hyperlink r:id="rId35">
        <w:r>
          <w:rPr>
            <w:rStyle w:val="Hyperlink"/>
          </w:rPr>
          <w:t xml:space="preserve">[10]</w:t>
        </w:r>
      </w:hyperlink>
      <w:r>
        <w:rPr>
          <w:rFonts w:hint="eastAsia"/>
        </w:rPr>
        <w:t xml:space="preserve">。また取り込んだテキストは言語別の</w:t>
      </w:r>
      <w:r>
        <w:rPr>
          <w:rFonts w:hint="eastAsia"/>
          <w:b/>
          <w:bCs/>
        </w:rPr>
        <w:t xml:space="preserve">言語アナライザー</w:t>
      </w:r>
      <w:r>
        <w:rPr>
          <w:rFonts w:hint="eastAsia"/>
        </w:rPr>
        <w:t xml:space="preserve">（日本語の場合は形態素解析エンジン）によってトークナイズ・正規化されるため、複合語や表記ゆれにも強い検索インデックスが構築されます</w:t>
      </w:r>
      <w:hyperlink r:id="rId36">
        <w:r>
          <w:rPr>
            <w:rStyle w:val="Hyperlink"/>
          </w:rPr>
          <w:t xml:space="preserve">[11]</w:t>
        </w:r>
      </w:hyperlink>
      <w:r>
        <w:rPr>
          <w:rFonts w:hint="eastAsia"/>
        </w:rPr>
        <w:t xml:space="preserve">。これらのAIによるデータ強化により、ユーザーは元の生データ以上に検索しやすく整理・構造化された情報にアクセスできるようになります。</w:t>
      </w:r>
    </w:p>
    <w:bookmarkEnd w:id="37"/>
    <w:bookmarkStart w:id="47" w:name="多様な検索機能全文ベクトルセマンティック検索"/>
    <w:p>
      <w:pPr>
        <w:pStyle w:val="Heading2"/>
      </w:pPr>
      <w:r>
        <w:rPr>
          <w:rFonts w:hint="eastAsia"/>
        </w:rPr>
        <w:t xml:space="preserve">多様な検索機能（全文・ベクトル・セマンティック検索）</w:t>
      </w:r>
    </w:p>
    <w:p>
      <w:pPr>
        <w:pStyle w:val="FirstParagraph"/>
      </w:pPr>
      <w:r>
        <w:t xml:space="preserve">Azure AI </w:t>
      </w:r>
      <w:r>
        <w:rPr>
          <w:rFonts w:hint="eastAsia"/>
        </w:rPr>
        <w:t xml:space="preserve">Searchは、検索ニーズに応じて複数の検索手法を提供しています。それぞれの検索機能を組み合わせることで、精度と網羅性のバランスを取った高度な検索体験を実現できます</w:t>
      </w:r>
      <w:hyperlink r:id="rId38">
        <w:r>
          <w:rPr>
            <w:rStyle w:val="Hyperlink"/>
          </w:rPr>
          <w:t xml:space="preserve">[12]</w:t>
        </w:r>
      </w:hyperlink>
      <w:r>
        <w:t xml:space="preserve">。</w:t>
      </w:r>
    </w:p>
    <w:p>
      <w:pPr>
        <w:numPr>
          <w:ilvl w:val="0"/>
          <w:numId w:val="1002"/>
        </w:numPr>
      </w:pPr>
      <w:r>
        <w:rPr>
          <w:rFonts w:hint="eastAsia"/>
          <w:b/>
          <w:bCs/>
        </w:rPr>
        <w:t xml:space="preserve">全文検索（フルテキスト検索）</w:t>
      </w:r>
      <w:r>
        <w:t xml:space="preserve">: </w:t>
      </w:r>
      <w:r>
        <w:rPr>
          <w:rFonts w:hint="eastAsia"/>
        </w:rPr>
        <w:t xml:space="preserve">キーワードに基づいてインデックス内のテキストを直接マッチングする従来型の検索です</w:t>
      </w:r>
      <w:hyperlink r:id="rId39">
        <w:r>
          <w:rPr>
            <w:rStyle w:val="Hyperlink"/>
          </w:rPr>
          <w:t xml:space="preserve">[13]</w:t>
        </w:r>
      </w:hyperlink>
      <w:r>
        <w:rPr>
          <w:rFonts w:hint="eastAsia"/>
        </w:rPr>
        <w:t xml:space="preserve">。ユーザーの検索語句とドキュメント内の文字列が一致した場合に高精度で結果を返せる一方、表現ゆれや類義語には対応できないため、キーワードが異なると関連する情報がヒットしない可能性があります</w:t>
      </w:r>
      <w:hyperlink r:id="rId40">
        <w:r>
          <w:rPr>
            <w:rStyle w:val="Hyperlink"/>
          </w:rPr>
          <w:t xml:space="preserve">[14]</w:t>
        </w:r>
      </w:hyperlink>
      <w:r>
        <w:t xml:space="preserve">。</w:t>
      </w:r>
    </w:p>
    <w:p>
      <w:pPr>
        <w:numPr>
          <w:ilvl w:val="0"/>
          <w:numId w:val="1002"/>
        </w:numPr>
      </w:pPr>
      <w:r>
        <w:rPr>
          <w:rFonts w:hint="eastAsia"/>
          <w:b/>
          <w:bCs/>
        </w:rPr>
        <w:t xml:space="preserve">ベクトル検索</w:t>
      </w:r>
      <w:r>
        <w:t xml:space="preserve">: テキストの</w:t>
      </w:r>
      <w:r>
        <w:rPr>
          <w:rFonts w:hint="eastAsia"/>
          <w:b/>
          <w:bCs/>
        </w:rPr>
        <w:t xml:space="preserve">意味的な類似度</w:t>
      </w:r>
      <w:r>
        <w:rPr>
          <w:rFonts w:hint="eastAsia"/>
        </w:rPr>
        <w:t xml:space="preserve">に基づいて検索する手法です</w:t>
      </w:r>
      <w:hyperlink r:id="rId41">
        <w:r>
          <w:rPr>
            <w:rStyle w:val="Hyperlink"/>
          </w:rPr>
          <w:t xml:space="preserve">[15]</w:t>
        </w:r>
      </w:hyperlink>
      <w:r>
        <w:rPr>
          <w:rFonts w:hint="eastAsia"/>
        </w:rPr>
        <w:t xml:space="preserve">。ドキュメントやクエリをそれぞれ数百次元の数値ベクトルに変換し、そのベクトル間の距離（コサイン類似度など）で関連度を評価します</w:t>
      </w:r>
      <w:hyperlink r:id="rId41">
        <w:r>
          <w:rPr>
            <w:rStyle w:val="Hyperlink"/>
          </w:rPr>
          <w:t xml:space="preserve">[15]</w:t>
        </w:r>
      </w:hyperlink>
      <w:r>
        <w:rPr>
          <w:rFonts w:hint="eastAsia"/>
        </w:rPr>
        <w:t xml:space="preserve">。単語そのものが異なっていても意味が近ければ類似したベクトルになるため、例えば「赤いTシャツ」という検索に対し「赤のシャツ」と説明文に書かれた商品も見つけ出すことが可能です</w:t>
      </w:r>
      <w:hyperlink r:id="rId40">
        <w:r>
          <w:rPr>
            <w:rStyle w:val="Hyperlink"/>
          </w:rPr>
          <w:t xml:space="preserve">[14]</w:t>
        </w:r>
      </w:hyperlink>
      <w:hyperlink r:id="rId42">
        <w:r>
          <w:rPr>
            <w:rStyle w:val="Hyperlink"/>
          </w:rPr>
          <w:t xml:space="preserve">[16]</w:t>
        </w:r>
      </w:hyperlink>
      <w:r>
        <w:rPr>
          <w:rFonts w:hint="eastAsia"/>
        </w:rPr>
        <w:t xml:space="preserve">。キーワード一致に頼らない柔軟な検索により、言い回しの違う情報や関連性の高いコンセプトも漏らさず検索できます。</w:t>
      </w:r>
    </w:p>
    <w:p>
      <w:pPr>
        <w:numPr>
          <w:ilvl w:val="0"/>
          <w:numId w:val="1002"/>
        </w:numPr>
      </w:pPr>
      <w:r>
        <w:rPr>
          <w:rFonts w:hint="eastAsia"/>
          <w:b/>
          <w:bCs/>
        </w:rPr>
        <w:t xml:space="preserve">セマンティック検索</w:t>
      </w:r>
      <w:r>
        <w:t xml:space="preserve">: </w:t>
      </w:r>
      <w:r>
        <w:rPr>
          <w:rFonts w:hint="eastAsia"/>
        </w:rPr>
        <w:t xml:space="preserve">文脈やクエリの意図を理解して結果を返す高度な検索機能です</w:t>
      </w:r>
      <w:hyperlink r:id="rId43">
        <w:r>
          <w:rPr>
            <w:rStyle w:val="Hyperlink"/>
          </w:rPr>
          <w:t xml:space="preserve">[17]</w:t>
        </w:r>
      </w:hyperlink>
      <w:r>
        <w:t xml:space="preserve">。Azure AI SearchではMicrosoft </w:t>
      </w:r>
      <w:r>
        <w:rPr>
          <w:rFonts w:hint="eastAsia"/>
        </w:rPr>
        <w:t xml:space="preserve">ResearchやBingで培われたディープラーニングモデルによるセマンティック検索が利用でき</w:t>
      </w:r>
      <w:hyperlink r:id="rId44">
        <w:r>
          <w:rPr>
            <w:rStyle w:val="Hyperlink"/>
          </w:rPr>
          <w:t xml:space="preserve">[18]</w:t>
        </w:r>
      </w:hyperlink>
      <w:r>
        <w:rPr>
          <w:rFonts w:hint="eastAsia"/>
        </w:rPr>
        <w:t xml:space="preserve">、単語の表面的な一致ではなく意味的な関連性に基づき検索結果をランク付けします</w:t>
      </w:r>
      <w:hyperlink r:id="rId43">
        <w:r>
          <w:rPr>
            <w:rStyle w:val="Hyperlink"/>
          </w:rPr>
          <w:t xml:space="preserve">[17]</w:t>
        </w:r>
      </w:hyperlink>
      <w:r>
        <w:rPr>
          <w:rFonts w:hint="eastAsia"/>
        </w:rPr>
        <w:t xml:space="preserve">。例えばユーザーが「赤いTシャツ」と検索した場合、単に色と衣類が合致する商品だけでなく、「秋に合うTシャツ」など関連する提案やカテゴリまで考慮した結果が表示されることもあります</w:t>
      </w:r>
      <w:hyperlink r:id="rId45">
        <w:r>
          <w:rPr>
            <w:rStyle w:val="Hyperlink"/>
          </w:rPr>
          <w:t xml:space="preserve">[19]</w:t>
        </w:r>
      </w:hyperlink>
      <w:r>
        <w:rPr>
          <w:rFonts w:hint="eastAsia"/>
        </w:rPr>
        <w:t xml:space="preserve">。キーワードの裏にある意図や文脈を汲み取ることで、よりユーザーのニーズに沿った検索体験を提供します。</w:t>
      </w:r>
    </w:p>
    <w:p>
      <w:pPr>
        <w:numPr>
          <w:ilvl w:val="0"/>
          <w:numId w:val="1002"/>
        </w:numPr>
      </w:pPr>
      <w:r>
        <w:rPr>
          <w:rFonts w:hint="eastAsia"/>
          <w:b/>
          <w:bCs/>
        </w:rPr>
        <w:t xml:space="preserve">ハイブリッド検索</w:t>
      </w:r>
      <w:r>
        <w:t xml:space="preserve">: </w:t>
      </w:r>
      <w:r>
        <w:rPr>
          <w:rFonts w:hint="eastAsia"/>
        </w:rPr>
        <w:t xml:space="preserve">上記の検索手法を組み合わせることで、それぞれの利点を活かした検索を行います。Azure</w:t>
      </w:r>
      <w:r>
        <w:t xml:space="preserve"> AI </w:t>
      </w:r>
      <w:r>
        <w:rPr>
          <w:rFonts w:hint="eastAsia"/>
        </w:rPr>
        <w:t xml:space="preserve">Searchでは、全文検索とベクトル検索を組み合わせたハイブリッド検索や、セマンティック検索とベクトル検索を組み合わせた</w:t>
      </w:r>
      <w:r>
        <w:rPr>
          <w:rFonts w:hint="eastAsia"/>
          <w:b/>
          <w:bCs/>
        </w:rPr>
        <w:t xml:space="preserve">セマンティック・ハイブリッド検索</w:t>
      </w:r>
      <w:r>
        <w:rPr>
          <w:rFonts w:hint="eastAsia"/>
        </w:rPr>
        <w:t xml:space="preserve">にも対応しており、キーワードの厳密性と意味検索の柔軟性を両立した高精度な検索結果を得ることが可能です</w:t>
      </w:r>
      <w:hyperlink r:id="rId38">
        <w:r>
          <w:rPr>
            <w:rStyle w:val="Hyperlink"/>
          </w:rPr>
          <w:t xml:space="preserve">[12]</w:t>
        </w:r>
      </w:hyperlink>
      <w:r>
        <w:t xml:space="preserve">。</w:t>
      </w:r>
    </w:p>
    <w:p>
      <w:pPr>
        <w:pStyle w:val="FirstParagraph"/>
      </w:pPr>
      <w:r>
        <w:rPr>
          <w:rFonts w:hint="eastAsia"/>
        </w:rPr>
        <w:t xml:space="preserve">さらに検索機能を支える周辺機能として、</w:t>
      </w:r>
      <w:r>
        <w:rPr>
          <w:rFonts w:hint="eastAsia"/>
          <w:b/>
          <w:bCs/>
        </w:rPr>
        <w:t xml:space="preserve">関連性チューニング</w:t>
      </w:r>
      <w:r>
        <w:rPr>
          <w:rFonts w:hint="eastAsia"/>
        </w:rPr>
        <w:t xml:space="preserve">（スコア算出の調整）や</w:t>
      </w:r>
      <w:r>
        <w:rPr>
          <w:b/>
          <w:bCs/>
        </w:rPr>
        <w:t xml:space="preserve">ファセットナビゲーション</w:t>
      </w:r>
      <w:r>
        <w:rPr>
          <w:rFonts w:hint="eastAsia"/>
        </w:rPr>
        <w:t xml:space="preserve">（絞り込み項目の提供）、</w:t>
      </w:r>
      <w:r>
        <w:rPr>
          <w:b/>
          <w:bCs/>
        </w:rPr>
        <w:t xml:space="preserve">フィルター</w:t>
      </w:r>
      <w:r>
        <w:rPr>
          <w:rFonts w:hint="eastAsia"/>
        </w:rPr>
        <w:t xml:space="preserve">（条件による絞り込み。地理空間検索も可能）、</w:t>
      </w:r>
      <w:r>
        <w:rPr>
          <w:rFonts w:hint="eastAsia"/>
          <w:b/>
          <w:bCs/>
        </w:rPr>
        <w:t xml:space="preserve">同義語マッピング</w:t>
      </w:r>
      <w:r>
        <w:rPr>
          <w:rFonts w:hint="eastAsia"/>
        </w:rPr>
        <w:t xml:space="preserve">（シソーラスによる類語展開）、</w:t>
      </w:r>
      <w:r>
        <w:rPr>
          <w:b/>
          <w:bCs/>
        </w:rPr>
        <w:t xml:space="preserve">オートコンプリート</w:t>
      </w:r>
      <w:r>
        <w:rPr>
          <w:rFonts w:hint="eastAsia"/>
        </w:rPr>
        <w:t xml:space="preserve">（入力途中の候補提示）などが用意されており、充実した検索ユーザーエクスペリエンスを構築できます</w:t>
      </w:r>
      <w:hyperlink r:id="rId46">
        <w:r>
          <w:rPr>
            <w:rStyle w:val="Hyperlink"/>
          </w:rPr>
          <w:t xml:space="preserve">[20]</w:t>
        </w:r>
      </w:hyperlink>
      <w:r>
        <w:rPr>
          <w:rFonts w:hint="eastAsia"/>
        </w:rPr>
        <w:t xml:space="preserve">。例えば、ECサイトの検索で価格帯やカテゴリーで絞り込むファセット（集計）機能や、検索キーワードのタイプミスを許容するあいまい検索、検索ボックス入力時のサジェスト機能なども容易に実装可能です。</w:t>
      </w:r>
    </w:p>
    <w:bookmarkEnd w:id="47"/>
    <w:bookmarkStart w:id="53" w:name="クラウドネイティブな特性セキュリティスケーラビリティ"/>
    <w:p>
      <w:pPr>
        <w:pStyle w:val="Heading2"/>
      </w:pPr>
      <w:r>
        <w:rPr>
          <w:rFonts w:hint="eastAsia"/>
        </w:rPr>
        <w:t xml:space="preserve">クラウドネイティブな特性（セキュリティ・スケーラビリティ）</w:t>
      </w:r>
    </w:p>
    <w:p>
      <w:pPr>
        <w:pStyle w:val="FirstParagraph"/>
      </w:pPr>
      <w:r>
        <w:t xml:space="preserve">Azure AI </w:t>
      </w:r>
      <w:r>
        <w:rPr>
          <w:rFonts w:hint="eastAsia"/>
        </w:rPr>
        <w:t xml:space="preserve">SearchはAzure上で提供される</w:t>
      </w:r>
      <w:r>
        <w:rPr>
          <w:b/>
          <w:bCs/>
        </w:rPr>
        <w:t xml:space="preserve">フルマネージドサービス</w:t>
      </w:r>
      <w:r>
        <w:rPr>
          <w:rFonts w:hint="eastAsia"/>
        </w:rPr>
        <w:t xml:space="preserve">であり、ユーザー側でサーバーやインフラを管理する必要がありません</w:t>
      </w:r>
      <w:hyperlink r:id="rId48">
        <w:r>
          <w:rPr>
            <w:rStyle w:val="Hyperlink"/>
          </w:rPr>
          <w:t xml:space="preserve">[21]</w:t>
        </w:r>
      </w:hyperlink>
      <w:r>
        <w:rPr>
          <w:rFonts w:hint="eastAsia"/>
        </w:rPr>
        <w:t xml:space="preserve">。サービスはAzureのスケーラブルな基盤上で動作し、高可用性が確保されています。必要に応じてインデックスのパーティションやレプリカ数を増やすことで検索処理能力を垂直・水平にスケールさせることができ、大量のデータや高トラフィックなワークロードにも対応可能です</w:t>
      </w:r>
      <w:hyperlink r:id="rId49">
        <w:r>
          <w:rPr>
            <w:rStyle w:val="Hyperlink"/>
          </w:rPr>
          <w:t xml:space="preserve">[22]</w:t>
        </w:r>
      </w:hyperlink>
      <w:r>
        <w:rPr>
          <w:rFonts w:hint="eastAsia"/>
        </w:rPr>
        <w:t xml:space="preserve">。実際、Azure</w:t>
      </w:r>
      <w:r>
        <w:t xml:space="preserve"> AI </w:t>
      </w:r>
      <w:r>
        <w:rPr>
          <w:rFonts w:hint="eastAsia"/>
        </w:rPr>
        <w:t xml:space="preserve">Searchには利用規模に応じてFreeからStandard、Storage</w:t>
      </w:r>
      <w:r>
        <w:t xml:space="preserve"> </w:t>
      </w:r>
      <w:r>
        <w:rPr>
          <w:rFonts w:hint="eastAsia"/>
        </w:rPr>
        <w:t xml:space="preserve">Optimizedまで複数のプランが用意されており、Standard</w:t>
      </w:r>
      <w:r>
        <w:t xml:space="preserve"> </w:t>
      </w:r>
      <w:r>
        <w:rPr>
          <w:rFonts w:hint="eastAsia"/>
        </w:rPr>
        <w:t xml:space="preserve">S3プランではサービスあたり最大12TB（高密度モード時）のデータを扱えるなど、大規模シナリオにも耐えうる設計となっています</w:t>
      </w:r>
      <w:hyperlink r:id="rId50">
        <w:r>
          <w:rPr>
            <w:rStyle w:val="Hyperlink"/>
          </w:rPr>
          <w:t xml:space="preserve">[23]</w:t>
        </w:r>
      </w:hyperlink>
      <w:r>
        <w:t xml:space="preserve">。</w:t>
      </w:r>
    </w:p>
    <w:p>
      <w:pPr>
        <w:pStyle w:val="BodyText"/>
      </w:pPr>
      <w:r>
        <w:rPr>
          <w:rFonts w:hint="eastAsia"/>
        </w:rPr>
        <w:t xml:space="preserve">セキュリティ面でもエンタープライズ向けの機能が充実しています。Microsoft</w:t>
      </w:r>
      <w:r>
        <w:t xml:space="preserve"> Entra </w:t>
      </w:r>
      <w:r>
        <w:rPr>
          <w:rFonts w:hint="eastAsia"/>
        </w:rPr>
        <w:t xml:space="preserve">ID（Azure</w:t>
      </w:r>
      <w:r>
        <w:t xml:space="preserve"> Active </w:t>
      </w:r>
      <w:r>
        <w:rPr>
          <w:rFonts w:hint="eastAsia"/>
        </w:rPr>
        <w:t xml:space="preserve">Directory）と統合した</w:t>
      </w:r>
      <w:r>
        <w:rPr>
          <w:rFonts w:hint="eastAsia"/>
          <w:b/>
          <w:bCs/>
        </w:rPr>
        <w:t xml:space="preserve">認証・アクセス制御</w:t>
      </w:r>
      <w:r>
        <w:rPr>
          <w:rFonts w:hint="eastAsia"/>
        </w:rPr>
        <w:t xml:space="preserve">に対応し、検索結果に対してユーザーやグループ単位の権限管理を適用できます。必要に応じて</w:t>
      </w:r>
      <w:r>
        <w:rPr>
          <w:rFonts w:hint="eastAsia"/>
          <w:b/>
          <w:bCs/>
        </w:rPr>
        <w:t xml:space="preserve">ドキュメントレベルのアクセス制御</w:t>
      </w:r>
      <w:r>
        <w:rPr>
          <w:rFonts w:hint="eastAsia"/>
        </w:rPr>
        <w:t xml:space="preserve">を実現でき、インデックス化されたドキュメントが本来閲覧権限のあるユーザーにのみ検索ヒットするよう制限することも可能です</w:t>
      </w:r>
      <w:hyperlink r:id="rId51">
        <w:r>
          <w:rPr>
            <w:rStyle w:val="Hyperlink"/>
          </w:rPr>
          <w:t xml:space="preserve">[24]</w:t>
        </w:r>
      </w:hyperlink>
      <w:r>
        <w:rPr>
          <w:rFonts w:hint="eastAsia"/>
        </w:rPr>
        <w:t xml:space="preserve">。またネットワーク隔離のためにAzure</w:t>
      </w:r>
      <w:r>
        <w:t xml:space="preserve"> Private </w:t>
      </w:r>
      <w:r>
        <w:rPr>
          <w:rFonts w:hint="eastAsia"/>
        </w:rPr>
        <w:t xml:space="preserve">Linkによるプライベート接続に対応しており、仮想ネットワーク内から安全に検索サービスへアクセスできます</w:t>
      </w:r>
      <w:hyperlink r:id="rId51">
        <w:r>
          <w:rPr>
            <w:rStyle w:val="Hyperlink"/>
          </w:rPr>
          <w:t xml:space="preserve">[24]</w:t>
        </w:r>
      </w:hyperlink>
      <w:r>
        <w:rPr>
          <w:rFonts w:hint="eastAsia"/>
        </w:rPr>
        <w:t xml:space="preserve">。これらに加え、サービス利用の監査ログやメトリクスの出力、アラート設定といった</w:t>
      </w:r>
      <w:r>
        <w:rPr>
          <w:rFonts w:hint="eastAsia"/>
          <w:b/>
          <w:bCs/>
        </w:rPr>
        <w:t xml:space="preserve">監視・診断</w:t>
      </w:r>
      <w:r>
        <w:rPr>
          <w:rFonts w:hint="eastAsia"/>
        </w:rPr>
        <w:t xml:space="preserve">機能も備えており</w:t>
      </w:r>
      <w:hyperlink r:id="rId52">
        <w:r>
          <w:rPr>
            <w:rStyle w:val="Hyperlink"/>
          </w:rPr>
          <w:t xml:space="preserve">[25]</w:t>
        </w:r>
      </w:hyperlink>
      <w:r>
        <w:rPr>
          <w:rFonts w:hint="eastAsia"/>
        </w:rPr>
        <w:t xml:space="preserve">、企業のセキュリティポリシーやコンプライアンス要件に沿った運用管理が行えるよう設計されています。</w:t>
      </w:r>
    </w:p>
    <w:bookmarkEnd w:id="53"/>
    <w:bookmarkStart w:id="56" w:name="他社ソリューションとの比較優位性"/>
    <w:p>
      <w:pPr>
        <w:pStyle w:val="Heading2"/>
      </w:pPr>
      <w:r>
        <w:rPr>
          <w:rFonts w:hint="eastAsia"/>
        </w:rPr>
        <w:t xml:space="preserve">他社ソリューションとの比較・優位性</w:t>
      </w:r>
    </w:p>
    <w:p>
      <w:pPr>
        <w:pStyle w:val="FirstParagraph"/>
      </w:pPr>
      <w:r>
        <w:t xml:space="preserve">Azure AI </w:t>
      </w:r>
      <w:r>
        <w:rPr>
          <w:rFonts w:hint="eastAsia"/>
        </w:rPr>
        <w:t xml:space="preserve">Searchに類似するサービスとしては、Amazonの</w:t>
      </w:r>
      <w:r>
        <w:rPr>
          <w:b/>
          <w:bCs/>
        </w:rPr>
        <w:t xml:space="preserve">Amazon Kendra</w:t>
      </w:r>
      <w:r>
        <w:t xml:space="preserve">やGoogle Cloudの</w:t>
      </w:r>
      <w:r>
        <w:rPr>
          <w:b/>
          <w:bCs/>
        </w:rPr>
        <w:t xml:space="preserve">Vertex AI Search</w:t>
      </w:r>
      <w:r>
        <w:rPr>
          <w:rFonts w:hint="eastAsia"/>
        </w:rPr>
        <w:t xml:space="preserve">、あるいはオープンソースのElasticsearch系ソリューションなどが挙げられます。それらの中でAzure</w:t>
      </w:r>
      <w:r>
        <w:t xml:space="preserve"> AI </w:t>
      </w:r>
      <w:r>
        <w:rPr>
          <w:rFonts w:hint="eastAsia"/>
        </w:rPr>
        <w:t xml:space="preserve">Searchは、次のような点で優位性があると評価されています。</w:t>
      </w:r>
    </w:p>
    <w:p>
      <w:pPr>
        <w:numPr>
          <w:ilvl w:val="0"/>
          <w:numId w:val="1003"/>
        </w:numPr>
      </w:pPr>
      <w:r>
        <w:rPr>
          <w:rFonts w:hint="eastAsia"/>
          <w:b/>
          <w:bCs/>
        </w:rPr>
        <w:t xml:space="preserve">エンタープライズ向け機能の充実</w:t>
      </w:r>
      <w:r>
        <w:rPr>
          <w:rFonts w:hint="eastAsia"/>
        </w:rPr>
        <w:t xml:space="preserve">：ドキュメント単位の厳密なセキュリティ制御やAzure</w:t>
      </w:r>
      <w:r>
        <w:t xml:space="preserve"> </w:t>
      </w:r>
      <w:r>
        <w:rPr>
          <w:rFonts w:hint="eastAsia"/>
        </w:rPr>
        <w:t xml:space="preserve">AD連携による認証・権限管理、監査ログ・コンプライアンス対応など、大規模企業で求められる高度な機能を包括的に備えています</w:t>
      </w:r>
      <w:hyperlink r:id="rId54">
        <w:r>
          <w:rPr>
            <w:rStyle w:val="Hyperlink"/>
          </w:rPr>
          <w:t xml:space="preserve">[26]</w:t>
        </w:r>
      </w:hyperlink>
      <w:r>
        <w:rPr>
          <w:rFonts w:hint="eastAsia"/>
        </w:rPr>
        <w:t xml:space="preserve">。基幹システムや社内ポータルの検索基盤として安心して採用できる堅牢さがあります。</w:t>
      </w:r>
    </w:p>
    <w:p>
      <w:pPr>
        <w:numPr>
          <w:ilvl w:val="0"/>
          <w:numId w:val="1003"/>
        </w:numPr>
      </w:pPr>
      <w:r>
        <w:rPr>
          <w:rFonts w:hint="eastAsia"/>
          <w:b/>
          <w:bCs/>
        </w:rPr>
        <w:t xml:space="preserve">Microsoftエコシステムとの親和性</w:t>
      </w:r>
      <w:r>
        <w:rPr>
          <w:rFonts w:hint="eastAsia"/>
        </w:rPr>
        <w:t xml:space="preserve">：Microsoft</w:t>
      </w:r>
      <w:r>
        <w:t xml:space="preserve"> </w:t>
      </w:r>
      <w:r>
        <w:rPr>
          <w:rFonts w:hint="eastAsia"/>
        </w:rPr>
        <w:t xml:space="preserve">Azure上の他サービス（Azure</w:t>
      </w:r>
      <w:r>
        <w:t xml:space="preserve"> OpenAIやAzure Cosmos DB、Microsoft </w:t>
      </w:r>
      <w:r>
        <w:rPr>
          <w:rFonts w:hint="eastAsia"/>
        </w:rPr>
        <w:t xml:space="preserve">365など）との統合が容易で、既存のMicrosoft製品群とシームレスに連携できます</w:t>
      </w:r>
      <w:hyperlink r:id="rId54">
        <w:r>
          <w:rPr>
            <w:rStyle w:val="Hyperlink"/>
          </w:rPr>
          <w:t xml:space="preserve">[26]</w:t>
        </w:r>
      </w:hyperlink>
      <w:r>
        <w:rPr>
          <w:rFonts w:hint="eastAsia"/>
        </w:rPr>
        <w:t xml:space="preserve">。例えば、SharePointやOneDrive上の社内文書をクロールしてインデックス化したり、Azure</w:t>
      </w:r>
      <w:r>
        <w:t xml:space="preserve"> </w:t>
      </w:r>
      <w:r>
        <w:rPr>
          <w:rFonts w:hint="eastAsia"/>
        </w:rPr>
        <w:t xml:space="preserve">OpenAIのAIモデルと組み合わせたりといった拡張がシンプルに実現できます。</w:t>
      </w:r>
    </w:p>
    <w:p>
      <w:pPr>
        <w:numPr>
          <w:ilvl w:val="0"/>
          <w:numId w:val="1003"/>
        </w:numPr>
      </w:pPr>
      <w:r>
        <w:rPr>
          <w:rFonts w:hint="eastAsia"/>
          <w:b/>
          <w:bCs/>
        </w:rPr>
        <w:t xml:space="preserve">高度なAI検索機能</w:t>
      </w:r>
      <w:r>
        <w:rPr>
          <w:rFonts w:hint="eastAsia"/>
        </w:rPr>
        <w:t xml:space="preserve">：セマンティック検索やベクトル検索といった最新のAI機能が強力であり、検索クエリに対する関連度の高い結果を返す精度に優れます</w:t>
      </w:r>
      <w:hyperlink r:id="rId54">
        <w:r>
          <w:rPr>
            <w:rStyle w:val="Hyperlink"/>
          </w:rPr>
          <w:t xml:space="preserve">[26]</w:t>
        </w:r>
      </w:hyperlink>
      <w:r>
        <w:rPr>
          <w:rFonts w:hint="eastAsia"/>
        </w:rPr>
        <w:t xml:space="preserve">。特にMicrosoftがBing検索で培ったセマンティックランクモデルを活用できる点は大きく、単なる全文検索エンジンを超えた知的検索プラットフォームとなっています</w:t>
      </w:r>
      <w:hyperlink r:id="rId44">
        <w:r>
          <w:rPr>
            <w:rStyle w:val="Hyperlink"/>
          </w:rPr>
          <w:t xml:space="preserve">[18]</w:t>
        </w:r>
      </w:hyperlink>
      <w:r>
        <w:t xml:space="preserve">。</w:t>
      </w:r>
    </w:p>
    <w:p>
      <w:pPr>
        <w:numPr>
          <w:ilvl w:val="0"/>
          <w:numId w:val="1003"/>
        </w:numPr>
      </w:pPr>
      <w:r>
        <w:rPr>
          <w:rFonts w:hint="eastAsia"/>
          <w:b/>
          <w:bCs/>
        </w:rPr>
        <w:t xml:space="preserve">カスタマイズ性と柔軟性</w:t>
      </w:r>
      <w:r>
        <w:rPr>
          <w:rFonts w:hint="eastAsia"/>
        </w:rPr>
        <w:t xml:space="preserve">：他の検索ソリューションと比較して検索機能のカスタマイズ自由度が高いこともメリットです。インデックススキーマの定義やスコアリングプロファイルの調整、シノニム（同義語）マッピングの設定など、要件に応じて検索ロジックを細かく最適化できます</w:t>
      </w:r>
      <w:hyperlink r:id="rId55">
        <w:r>
          <w:rPr>
            <w:rStyle w:val="Hyperlink"/>
          </w:rPr>
          <w:t xml:space="preserve">[27]</w:t>
        </w:r>
      </w:hyperlink>
      <w:r>
        <w:rPr>
          <w:rFonts w:hint="eastAsia"/>
        </w:rPr>
        <w:t xml:space="preserve">。検索システム全体を独自に管理・調整できるため、ニーズに合ったきめ細かい検索エクスペリエンスを構築可能です。</w:t>
      </w:r>
    </w:p>
    <w:bookmarkEnd w:id="56"/>
    <w:bookmarkStart w:id="62" w:name="最新のアップデート動向"/>
    <w:p>
      <w:pPr>
        <w:pStyle w:val="Heading2"/>
      </w:pPr>
      <w:r>
        <w:rPr>
          <w:rFonts w:hint="eastAsia"/>
        </w:rPr>
        <w:t xml:space="preserve">最新のアップデート動向</w:t>
      </w:r>
    </w:p>
    <w:p>
      <w:pPr>
        <w:pStyle w:val="FirstParagraph"/>
      </w:pPr>
      <w:r>
        <w:rPr>
          <w:rFonts w:hint="eastAsia"/>
        </w:rPr>
        <w:t xml:space="preserve">2023年末の名称変更時には、サービス自体の機能強化も図られました</w:t>
      </w:r>
      <w:hyperlink r:id="rId57">
        <w:r>
          <w:rPr>
            <w:rStyle w:val="Hyperlink"/>
          </w:rPr>
          <w:t xml:space="preserve">[28]</w:t>
        </w:r>
      </w:hyperlink>
      <w:r>
        <w:rPr>
          <w:rFonts w:hint="eastAsia"/>
        </w:rPr>
        <w:t xml:space="preserve">。近年のアップデートとして特に注目すべきは、Azure</w:t>
      </w:r>
      <w:r>
        <w:t xml:space="preserve"> AI </w:t>
      </w:r>
      <w:r>
        <w:rPr>
          <w:rFonts w:hint="eastAsia"/>
        </w:rPr>
        <w:t xml:space="preserve">Searchと大規模言語モデル（LLM）を組み合わせた</w:t>
      </w:r>
      <w:r>
        <w:rPr>
          <w:rFonts w:hint="eastAsia"/>
          <w:b/>
          <w:bCs/>
        </w:rPr>
        <w:t xml:space="preserve">エージェント検索</w:t>
      </w:r>
      <w:r>
        <w:rPr>
          <w:rFonts w:hint="eastAsia"/>
        </w:rPr>
        <w:t xml:space="preserve">機能の登場です。従来の1回のクエリで完結する検索に対し、エージェント検索（</w:t>
      </w:r>
      <w:r>
        <w:rPr>
          <w:b/>
          <w:bCs/>
        </w:rPr>
        <w:t xml:space="preserve">Agent Retrieval</w:t>
      </w:r>
      <w:r>
        <w:rPr>
          <w:rFonts w:hint="eastAsia"/>
        </w:rPr>
        <w:t xml:space="preserve">）ではLLMが検索クエリを解析・分割し、複数のサブクエリを発行して様々なナレッジソースから情報を取得します。そして取得結果をAIが統合・要約し、ユーザーに対してコンテキスト付きの回答を生成するという、対話型の検索拡張生成（RAG）が実現します</w:t>
      </w:r>
      <w:hyperlink r:id="rId58">
        <w:r>
          <w:rPr>
            <w:rStyle w:val="Hyperlink"/>
          </w:rPr>
          <w:t xml:space="preserve">[29]</w:t>
        </w:r>
      </w:hyperlink>
      <w:hyperlink r:id="rId59">
        <w:r>
          <w:rPr>
            <w:rStyle w:val="Hyperlink"/>
          </w:rPr>
          <w:t xml:space="preserve">[30]</w:t>
        </w:r>
      </w:hyperlink>
      <w:r>
        <w:t xml:space="preserve">。Azure AI </w:t>
      </w:r>
      <w:r>
        <w:rPr>
          <w:rFonts w:hint="eastAsia"/>
        </w:rPr>
        <w:t xml:space="preserve">Searchはこのエージェント検索用のパイプラインを備え、Azure</w:t>
      </w:r>
      <w:r>
        <w:t xml:space="preserve"> </w:t>
      </w:r>
      <w:r>
        <w:rPr>
          <w:rFonts w:hint="eastAsia"/>
        </w:rPr>
        <w:t xml:space="preserve">OpenAIのGPT-4などを組み合わせることで企業内データに基づいた高度なQ&amp;Aやチャットボットを構築できるようになりました</w:t>
      </w:r>
      <w:hyperlink r:id="rId30">
        <w:r>
          <w:rPr>
            <w:rStyle w:val="Hyperlink"/>
          </w:rPr>
          <w:t xml:space="preserve">[6]</w:t>
        </w:r>
      </w:hyperlink>
      <w:r>
        <w:rPr>
          <w:rFonts w:hint="eastAsia"/>
        </w:rPr>
        <w:t xml:space="preserve">。なおエージェント検索機能は現在パブリックプレビュー段階であり（クラシック検索機能は従来通り一般提供中）、利用するには対応リージョンでのサービス作成が必要です</w:t>
      </w:r>
      <w:hyperlink r:id="rId60">
        <w:r>
          <w:rPr>
            <w:rStyle w:val="Hyperlink"/>
          </w:rPr>
          <w:t xml:space="preserve">[31]</w:t>
        </w:r>
      </w:hyperlink>
      <w:r>
        <w:t xml:space="preserve">。</w:t>
      </w:r>
    </w:p>
    <w:p>
      <w:pPr>
        <w:pStyle w:val="BodyText"/>
      </w:pPr>
      <w:r>
        <w:t xml:space="preserve">また</w:t>
      </w:r>
      <w:r>
        <w:rPr>
          <w:rFonts w:hint="eastAsia"/>
          <w:b/>
          <w:bCs/>
        </w:rPr>
        <w:t xml:space="preserve">ベクトル検索</w:t>
      </w:r>
      <w:r>
        <w:t xml:space="preserve">や</w:t>
      </w:r>
      <w:r>
        <w:rPr>
          <w:rFonts w:hint="eastAsia"/>
          <w:b/>
          <w:bCs/>
        </w:rPr>
        <w:t xml:space="preserve">セマンティック検索</w:t>
      </w:r>
      <w:r>
        <w:rPr>
          <w:rFonts w:hint="eastAsia"/>
        </w:rPr>
        <w:t xml:space="preserve">といったAI機能もここ数年で正式にサービスに統合され、Azure</w:t>
      </w:r>
      <w:r>
        <w:t xml:space="preserve"> AI </w:t>
      </w:r>
      <w:r>
        <w:rPr>
          <w:rFonts w:hint="eastAsia"/>
        </w:rPr>
        <w:t xml:space="preserve">Searchの標準機能として利用可能になっています。特にセマンティック検索は2021年頃からプレビュー提供されていたものが現在ではGA（一般提供）となり、追加オプションを有効化するだけで利用できるようになりました。その結果、前述のような意味理解に基づく高度な検索が標準で実装できるようになっています</w:t>
      </w:r>
      <w:hyperlink r:id="rId61">
        <w:r>
          <w:rPr>
            <w:rStyle w:val="Hyperlink"/>
          </w:rPr>
          <w:t xml:space="preserve">[32]</w:t>
        </w:r>
      </w:hyperlink>
      <w:r>
        <w:rPr>
          <w:rFonts w:hint="eastAsia"/>
        </w:rPr>
        <w:t xml:space="preserve">。さらに最新の機能強化として、</w:t>
      </w:r>
      <w:r>
        <w:rPr>
          <w:rFonts w:hint="eastAsia"/>
          <w:b/>
          <w:bCs/>
        </w:rPr>
        <w:t xml:space="preserve">マルチモーダル検索</w:t>
      </w:r>
      <w:r>
        <w:rPr>
          <w:rFonts w:hint="eastAsia"/>
        </w:rPr>
        <w:t xml:space="preserve">への対応があります。テキストだけでなく画像データも同一の検索パイプラインで扱えるようになり、例えば画像の内容に対する説明文を検索したり、テキストクエリから関連する画像を見つけ出すことも可能になりました</w:t>
      </w:r>
      <w:hyperlink r:id="rId46">
        <w:r>
          <w:rPr>
            <w:rStyle w:val="Hyperlink"/>
          </w:rPr>
          <w:t xml:space="preserve">[20]</w:t>
        </w:r>
      </w:hyperlink>
      <w:r>
        <w:t xml:space="preserve">。このようにAzure AI </w:t>
      </w:r>
      <w:r>
        <w:rPr>
          <w:rFonts w:hint="eastAsia"/>
        </w:rPr>
        <w:t xml:space="preserve">Searchは日々進化を続けており、企業のニーズに応じて検索体験を高度化できる柔軟なプラットフォームへと発展しています。</w:t>
      </w:r>
    </w:p>
    <w:bookmarkEnd w:id="62"/>
    <w:bookmarkEnd w:id="63"/>
    <w:bookmarkEnd w:id="64"/>
    <w:p>
      <w:r>
        <w:pict>
          <v:rect style="width:0;height:1.5pt" o:hralign="center" o:hrstd="t" o:hr="t"/>
        </w:pict>
      </w:r>
    </w:p>
    <w:bookmarkStart w:id="71" w:name="citations"/>
    <w:p>
      <w:pPr>
        <w:pStyle w:val="FirstParagraph"/>
      </w:pPr>
      <w:hyperlink r:id="rId24">
        <w:r>
          <w:rPr>
            <w:rStyle w:val="Hyperlink"/>
          </w:rPr>
          <w:t xml:space="preserve">[1]</w:t>
        </w:r>
      </w:hyperlink>
      <w:r>
        <w:t xml:space="preserve"> </w:t>
      </w:r>
      <w:hyperlink r:id="rId36">
        <w:r>
          <w:rPr>
            <w:rStyle w:val="Hyperlink"/>
          </w:rPr>
          <w:t xml:space="preserve">[11]</w:t>
        </w:r>
      </w:hyperlink>
      <w:r>
        <w:t xml:space="preserve"> </w:t>
      </w:r>
      <w:r>
        <w:t xml:space="preserve">Azure AI Search </w:t>
      </w:r>
      <w:r>
        <w:rPr>
          <w:rFonts w:hint="eastAsia"/>
        </w:rPr>
        <w:t xml:space="preserve">(旧称</w:t>
      </w:r>
      <w:r>
        <w:t xml:space="preserve"> "Azure Cognitive </w:t>
      </w:r>
      <w:r>
        <w:rPr>
          <w:rFonts w:hint="eastAsia"/>
        </w:rPr>
        <w:t xml:space="preserve">Search")でできること〖実行結果あり〗</w:t>
      </w:r>
      <w:r>
        <w:t xml:space="preserve"> - ecbeing </w:t>
      </w:r>
      <w:r>
        <w:rPr>
          <w:rFonts w:hint="eastAsia"/>
        </w:rPr>
        <w:t xml:space="preserve">labs（イーシービーイング・ラボ）</w:t>
      </w:r>
    </w:p>
    <w:p>
      <w:pPr>
        <w:pStyle w:val="BodyText"/>
      </w:pPr>
      <w:hyperlink r:id="rId65">
        <w:r>
          <w:rPr>
            <w:rStyle w:val="Hyperlink"/>
          </w:rPr>
          <w:t xml:space="preserve">https://blog.ecbeing.tech/entry/2024/04/08/080000</w:t>
        </w:r>
      </w:hyperlink>
    </w:p>
    <w:p>
      <w:pPr>
        <w:pStyle w:val="BodyText"/>
      </w:pPr>
      <w:hyperlink r:id="rId25">
        <w:r>
          <w:rPr>
            <w:rStyle w:val="Hyperlink"/>
          </w:rPr>
          <w:t xml:space="preserve">[2]</w:t>
        </w:r>
      </w:hyperlink>
      <w:r>
        <w:t xml:space="preserve"> </w:t>
      </w:r>
      <w:hyperlink r:id="rId28">
        <w:r>
          <w:rPr>
            <w:rStyle w:val="Hyperlink"/>
          </w:rPr>
          <w:t xml:space="preserve">[4]</w:t>
        </w:r>
      </w:hyperlink>
      <w:r>
        <w:t xml:space="preserve"> </w:t>
      </w:r>
      <w:hyperlink r:id="rId29">
        <w:r>
          <w:rPr>
            <w:rStyle w:val="Hyperlink"/>
          </w:rPr>
          <w:t xml:space="preserve">[5]</w:t>
        </w:r>
      </w:hyperlink>
      <w:r>
        <w:t xml:space="preserve"> </w:t>
      </w:r>
      <w:hyperlink r:id="rId34">
        <w:r>
          <w:rPr>
            <w:rStyle w:val="Hyperlink"/>
          </w:rPr>
          <w:t xml:space="preserve">[9]</w:t>
        </w:r>
      </w:hyperlink>
      <w:r>
        <w:t xml:space="preserve"> </w:t>
      </w:r>
      <w:hyperlink r:id="rId55">
        <w:r>
          <w:rPr>
            <w:rStyle w:val="Hyperlink"/>
          </w:rPr>
          <w:t xml:space="preserve">[27]</w:t>
        </w:r>
      </w:hyperlink>
      <w:r>
        <w:t xml:space="preserve"> </w:t>
      </w:r>
      <w:r>
        <w:t xml:space="preserve">Azure AI </w:t>
      </w:r>
      <w:r>
        <w:rPr>
          <w:rFonts w:hint="eastAsia"/>
        </w:rPr>
        <w:t xml:space="preserve">Search（アジュールエーアイサーチ）とは？</w:t>
      </w:r>
      <w:r>
        <w:t xml:space="preserve"> </w:t>
      </w:r>
      <w:r>
        <w:rPr>
          <w:rFonts w:hint="eastAsia"/>
        </w:rPr>
        <w:t xml:space="preserve">機能、使用方法、プランを解説｜Ｓｋｙ株式会社</w:t>
      </w:r>
    </w:p>
    <w:p>
      <w:pPr>
        <w:pStyle w:val="BodyText"/>
      </w:pPr>
      <w:hyperlink r:id="rId66">
        <w:r>
          <w:rPr>
            <w:rStyle w:val="Hyperlink"/>
          </w:rPr>
          <w:t xml:space="preserve">https://www.skygroup.jp/media/article/4317/</w:t>
        </w:r>
      </w:hyperlink>
    </w:p>
    <w:p>
      <w:pPr>
        <w:pStyle w:val="BodyText"/>
      </w:pPr>
      <w:hyperlink r:id="rId26">
        <w:r>
          <w:rPr>
            <w:rStyle w:val="Hyperlink"/>
          </w:rPr>
          <w:t xml:space="preserve">[3]</w:t>
        </w:r>
      </w:hyperlink>
      <w:r>
        <w:t xml:space="preserve"> </w:t>
      </w:r>
      <w:hyperlink r:id="rId30">
        <w:r>
          <w:rPr>
            <w:rStyle w:val="Hyperlink"/>
          </w:rPr>
          <w:t xml:space="preserve">[6]</w:t>
        </w:r>
      </w:hyperlink>
      <w:r>
        <w:t xml:space="preserve"> </w:t>
      </w:r>
      <w:hyperlink r:id="rId31">
        <w:r>
          <w:rPr>
            <w:rStyle w:val="Hyperlink"/>
          </w:rPr>
          <w:t xml:space="preserve">[7]</w:t>
        </w:r>
      </w:hyperlink>
      <w:r>
        <w:t xml:space="preserve"> </w:t>
      </w:r>
      <w:hyperlink r:id="rId33">
        <w:r>
          <w:rPr>
            <w:rStyle w:val="Hyperlink"/>
          </w:rPr>
          <w:t xml:space="preserve">[8]</w:t>
        </w:r>
      </w:hyperlink>
      <w:r>
        <w:t xml:space="preserve"> </w:t>
      </w:r>
      <w:hyperlink r:id="rId44">
        <w:r>
          <w:rPr>
            <w:rStyle w:val="Hyperlink"/>
          </w:rPr>
          <w:t xml:space="preserve">[18]</w:t>
        </w:r>
      </w:hyperlink>
      <w:r>
        <w:t xml:space="preserve"> </w:t>
      </w:r>
      <w:hyperlink r:id="rId49">
        <w:r>
          <w:rPr>
            <w:rStyle w:val="Hyperlink"/>
          </w:rPr>
          <w:t xml:space="preserve">[22]</w:t>
        </w:r>
      </w:hyperlink>
      <w:r>
        <w:t xml:space="preserve"> </w:t>
      </w:r>
      <w:hyperlink r:id="rId50">
        <w:r>
          <w:rPr>
            <w:rStyle w:val="Hyperlink"/>
          </w:rPr>
          <w:t xml:space="preserve">[23]</w:t>
        </w:r>
      </w:hyperlink>
      <w:r>
        <w:t xml:space="preserve"> </w:t>
      </w:r>
      <w:r>
        <w:t xml:space="preserve">Azure AI Search </w:t>
      </w:r>
      <w:r>
        <w:rPr>
          <w:rFonts w:hint="eastAsia"/>
        </w:rPr>
        <w:t xml:space="preserve">とは？料金や機能、活用方法を解説</w:t>
      </w:r>
      <w:r>
        <w:t xml:space="preserve"> | AvePoint Japan </w:t>
      </w:r>
      <w:r>
        <w:rPr>
          <w:rFonts w:hint="eastAsia"/>
        </w:rPr>
        <w:t xml:space="preserve">株式会社</w:t>
      </w:r>
      <w:r>
        <w:t xml:space="preserve"> | Microsoft 365 </w:t>
      </w:r>
      <w:r>
        <w:rPr>
          <w:rFonts w:hint="eastAsia"/>
        </w:rPr>
        <w:t xml:space="preserve">の移行・運用管理・バックアップをトータルサポート</w:t>
      </w:r>
    </w:p>
    <w:p>
      <w:pPr>
        <w:pStyle w:val="BodyText"/>
      </w:pPr>
      <w:hyperlink r:id="rId67">
        <w:r>
          <w:rPr>
            <w:rStyle w:val="Hyperlink"/>
          </w:rPr>
          <w:t xml:space="preserve">https://www.avepoint.co.jp/blog/about-azure-ai-search/</w:t>
        </w:r>
      </w:hyperlink>
    </w:p>
    <w:p>
      <w:pPr>
        <w:pStyle w:val="BodyText"/>
      </w:pPr>
      <w:hyperlink r:id="rId35">
        <w:r>
          <w:rPr>
            <w:rStyle w:val="Hyperlink"/>
          </w:rPr>
          <w:t xml:space="preserve">[10]</w:t>
        </w:r>
      </w:hyperlink>
      <w:r>
        <w:t xml:space="preserve"> </w:t>
      </w:r>
      <w:hyperlink r:id="rId38">
        <w:r>
          <w:rPr>
            <w:rStyle w:val="Hyperlink"/>
          </w:rPr>
          <w:t xml:space="preserve">[12]</w:t>
        </w:r>
      </w:hyperlink>
      <w:r>
        <w:t xml:space="preserve"> </w:t>
      </w:r>
      <w:hyperlink r:id="rId39">
        <w:r>
          <w:rPr>
            <w:rStyle w:val="Hyperlink"/>
          </w:rPr>
          <w:t xml:space="preserve">[13]</w:t>
        </w:r>
      </w:hyperlink>
      <w:r>
        <w:t xml:space="preserve"> </w:t>
      </w:r>
      <w:hyperlink r:id="rId40">
        <w:r>
          <w:rPr>
            <w:rStyle w:val="Hyperlink"/>
          </w:rPr>
          <w:t xml:space="preserve">[14]</w:t>
        </w:r>
      </w:hyperlink>
      <w:r>
        <w:t xml:space="preserve"> </w:t>
      </w:r>
      <w:hyperlink r:id="rId41">
        <w:r>
          <w:rPr>
            <w:rStyle w:val="Hyperlink"/>
          </w:rPr>
          <w:t xml:space="preserve">[15]</w:t>
        </w:r>
      </w:hyperlink>
      <w:r>
        <w:t xml:space="preserve"> </w:t>
      </w:r>
      <w:hyperlink r:id="rId42">
        <w:r>
          <w:rPr>
            <w:rStyle w:val="Hyperlink"/>
          </w:rPr>
          <w:t xml:space="preserve">[16]</w:t>
        </w:r>
      </w:hyperlink>
      <w:r>
        <w:t xml:space="preserve"> </w:t>
      </w:r>
      <w:hyperlink r:id="rId43">
        <w:r>
          <w:rPr>
            <w:rStyle w:val="Hyperlink"/>
          </w:rPr>
          <w:t xml:space="preserve">[17]</w:t>
        </w:r>
      </w:hyperlink>
      <w:r>
        <w:t xml:space="preserve"> </w:t>
      </w:r>
      <w:hyperlink r:id="rId45">
        <w:r>
          <w:rPr>
            <w:rStyle w:val="Hyperlink"/>
          </w:rPr>
          <w:t xml:space="preserve">[19]</w:t>
        </w:r>
      </w:hyperlink>
      <w:r>
        <w:t xml:space="preserve"> </w:t>
      </w:r>
      <w:hyperlink r:id="rId48">
        <w:r>
          <w:rPr>
            <w:rStyle w:val="Hyperlink"/>
          </w:rPr>
          <w:t xml:space="preserve">[21]</w:t>
        </w:r>
      </w:hyperlink>
      <w:r>
        <w:t xml:space="preserve"> </w:t>
      </w:r>
      <w:hyperlink r:id="rId57">
        <w:r>
          <w:rPr>
            <w:rStyle w:val="Hyperlink"/>
          </w:rPr>
          <w:t xml:space="preserve">[28]</w:t>
        </w:r>
      </w:hyperlink>
      <w:r>
        <w:t xml:space="preserve"> </w:t>
      </w:r>
      <w:hyperlink r:id="rId61">
        <w:r>
          <w:rPr>
            <w:rStyle w:val="Hyperlink"/>
          </w:rPr>
          <w:t xml:space="preserve">[32]</w:t>
        </w:r>
      </w:hyperlink>
      <w:r>
        <w:t xml:space="preserve"> </w:t>
      </w:r>
      <w:r>
        <w:t xml:space="preserve">Azure AI Search </w:t>
      </w:r>
      <w:r>
        <w:rPr>
          <w:rFonts w:hint="eastAsia"/>
        </w:rPr>
        <w:t xml:space="preserve">とは？3</w:t>
      </w:r>
      <w:r>
        <w:t xml:space="preserve"> </w:t>
      </w:r>
      <w:r>
        <w:rPr>
          <w:rFonts w:hint="eastAsia"/>
        </w:rPr>
        <w:t xml:space="preserve">種の検索機能や料金、使い方をわかりやすく解説</w:t>
      </w:r>
    </w:p>
    <w:p>
      <w:pPr>
        <w:pStyle w:val="BodyText"/>
      </w:pPr>
      <w:hyperlink r:id="rId68">
        <w:r>
          <w:rPr>
            <w:rStyle w:val="Hyperlink"/>
          </w:rPr>
          <w:t xml:space="preserve">https://column.esg.teldevice.co.jp/iot/azure/column/column101</w:t>
        </w:r>
      </w:hyperlink>
    </w:p>
    <w:p>
      <w:pPr>
        <w:pStyle w:val="BodyText"/>
      </w:pPr>
      <w:hyperlink r:id="rId46">
        <w:r>
          <w:rPr>
            <w:rStyle w:val="Hyperlink"/>
          </w:rPr>
          <w:t xml:space="preserve">[20]</w:t>
        </w:r>
      </w:hyperlink>
      <w:r>
        <w:t xml:space="preserve"> </w:t>
      </w:r>
      <w:hyperlink r:id="rId51">
        <w:r>
          <w:rPr>
            <w:rStyle w:val="Hyperlink"/>
          </w:rPr>
          <w:t xml:space="preserve">[24]</w:t>
        </w:r>
      </w:hyperlink>
      <w:r>
        <w:t xml:space="preserve"> </w:t>
      </w:r>
      <w:hyperlink r:id="rId52">
        <w:r>
          <w:rPr>
            <w:rStyle w:val="Hyperlink"/>
          </w:rPr>
          <w:t xml:space="preserve">[25]</w:t>
        </w:r>
      </w:hyperlink>
      <w:r>
        <w:t xml:space="preserve"> </w:t>
      </w:r>
      <w:hyperlink r:id="rId58">
        <w:r>
          <w:rPr>
            <w:rStyle w:val="Hyperlink"/>
          </w:rPr>
          <w:t xml:space="preserve">[29]</w:t>
        </w:r>
      </w:hyperlink>
      <w:r>
        <w:t xml:space="preserve"> </w:t>
      </w:r>
      <w:hyperlink r:id="rId59">
        <w:r>
          <w:rPr>
            <w:rStyle w:val="Hyperlink"/>
          </w:rPr>
          <w:t xml:space="preserve">[30]</w:t>
        </w:r>
      </w:hyperlink>
      <w:r>
        <w:t xml:space="preserve"> </w:t>
      </w:r>
      <w:hyperlink r:id="rId60">
        <w:r>
          <w:rPr>
            <w:rStyle w:val="Hyperlink"/>
          </w:rPr>
          <w:t xml:space="preserve">[31]</w:t>
        </w:r>
      </w:hyperlink>
      <w:r>
        <w:t xml:space="preserve"> </w:t>
      </w:r>
      <w:r>
        <w:t xml:space="preserve">Azure AI Search </w:t>
      </w:r>
      <w:r>
        <w:rPr>
          <w:rFonts w:hint="eastAsia"/>
        </w:rPr>
        <w:t xml:space="preserve">の概要</w:t>
      </w:r>
      <w:r>
        <w:t xml:space="preserve"> - Azure AI Search | Microsoft Learn</w:t>
      </w:r>
    </w:p>
    <w:p>
      <w:pPr>
        <w:pStyle w:val="BodyText"/>
      </w:pPr>
      <w:hyperlink r:id="rId69">
        <w:r>
          <w:rPr>
            <w:rStyle w:val="Hyperlink"/>
          </w:rPr>
          <w:t xml:space="preserve">https://learn.microsoft.com/ja-jp/azure/search/search-what-is-azure-search</w:t>
        </w:r>
      </w:hyperlink>
    </w:p>
    <w:p>
      <w:pPr>
        <w:pStyle w:val="BodyText"/>
      </w:pPr>
      <w:hyperlink r:id="rId54">
        <w:r>
          <w:rPr>
            <w:rStyle w:val="Hyperlink"/>
          </w:rPr>
          <w:t xml:space="preserve">[26]</w:t>
        </w:r>
      </w:hyperlink>
      <w:r>
        <w:t xml:space="preserve"> </w:t>
      </w:r>
      <w:r>
        <w:rPr>
          <w:rFonts w:hint="eastAsia"/>
        </w:rPr>
        <w:t xml:space="preserve">〖2025年版〗AWS・Azure・GCPのRAGサービス簡単比較！各社の強みと実装パターンまとめ</w:t>
      </w:r>
      <w:r>
        <w:t xml:space="preserve"> #GoogleCloud - Qiita</w:t>
      </w:r>
    </w:p>
    <w:p>
      <w:pPr>
        <w:pStyle w:val="BodyText"/>
      </w:pPr>
      <w:hyperlink r:id="rId70">
        <w:r>
          <w:rPr>
            <w:rStyle w:val="Hyperlink"/>
          </w:rPr>
          <w:t xml:space="preserve">https://qiita.com/ABC-AtomuOnishi/items/7df278c4b4902bcd6bf2</w:t>
        </w:r>
      </w:hyperlink>
    </w:p>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5" Target="https://blog.ecbeing.tech/entry/2024/04/08/080000" TargetMode="External" /><Relationship Type="http://schemas.openxmlformats.org/officeDocument/2006/relationships/hyperlink" Id="rId36" Target="https://blog.ecbeing.tech/entry/2024/04/08/080000#:~:text=%E3%81%93%E3%81%93%E3%81%8B%E3%82%89%E3%81%AF%E6%96%87%E5%AD%97%E5%88%97%E6%A4%9C%E7%B4%A2%E3%81%AB%E3%81%A4%E3%81%84%E3%81%A6%E7%B4%B9%E4%BB%8B%E3%81%97%E3%81%BE%E3%81%99%E3%80%82Azure%20AI%20Search%E3%81%AF%20%E6%A4%9C%E7%B4%A2%E5%AF%BE%E8%B1%A1%E3%81%8C%E3%83%86%E3%82%AD%E3%82%B9%E3%83%88%E3%81%AE%E5%A0%B4%E5%90%88%E3%81%AF%E5%BD%A2%E6%85%8B%E7%B4%A0%E8%A7%A3%E6%9E%90%E3%82%92%E8%A1%8C%E3%81%84%E3%81%BE%E3%81%99%E3%80%82%E5%BD%A2%E6%85%8B%E7%B4%A0%E8%A7%A3%E6%9E%90%E3%81%A7%E3%81%AF%E5%8D%98%E8%AA%9E%E3%81%AE%E5%88%86%E5%89%B2%E3%82%84%E5%93%81%E8%A9%9E%E3%81%AE%E8%A7%A3%E6%9E%90%E3%82%92%20%E8%A1%8C%E3%81%84%E3%80%81%E3%82%A4%E3%83%B3%E3%83%87%E3%83%83%E3%82%AF%E3%82%B9%E3%81%AB%E7%99%BB%E9%8C%B2%E3%81%97%E3%81%BE%E3%81%99%E3%80%82%E3%81%9D%E3%81%AE%E5%BE%8C%E3%80%81%E6%A4%9C%E7%B4%A2%E3%82%AD%E3%83%BC%E3%83%AF%E3%83%BC%E3%83%89%E3%82%82%E5%90%8C%E6%A7%98%E3%81%AB%E5%BD%A2%E6%85%8B%E7%B4%A0%E8%A7%A3%E6%9E%90%E3%82%92%E8%A1%8C%E3%81%84%E3%80%81%E3%82%A4%E3%83%B3%E3%83%87%E3%83%83%E3%82%AF%E3%82%B9%E3%81%AE%E3%83%87%E3%83%BC%E3%82%BF%E3%81%A8%E7%85%A7%E5%90%88%E3%82%92%E8%A1%8C%E3%81%84%E3%81%BE%E3%81%99%E3%80%82%E3%82%A4%E3%83%B3%E3%83%87%E3%83%83%E3%82%AF%E3%82%B9%E3%81%AE%E5%86%85%E5%AE%B9%E3%81%AB%E3%83%9E%E3%83%83%E3%83%81%E3%81%97%E3%81%9F%E3%83%86%E3%82%AD%E3%82%B9%E3%83%88%E3%82%92%E8%BF%94,%E5%8D%B4%E3%81%99%E3%82%8B%E3%81%93%E3%81%A8%E3%81%A7%E6%96%87%E5%AD%97%E5%88%97%E6%A4%9C%E7%B4%A2%E3%82%92%E5%AE%9F%E7%8F%BE%E3%81%97%E3%81%A6%E3%81%84%E3%81%BE%E3%81%99%E3%80%82%20Image%E6%96%87%E5%AD%97%E5%88%97%E6%A4%9C%E7%B4%A2%E3%81%AE%E6%A6%82%E8%A6%81" TargetMode="External" /><Relationship Type="http://schemas.openxmlformats.org/officeDocument/2006/relationships/hyperlink" Id="rId24" Target="https://blog.ecbeing.tech/entry/2024/04/08/080000#:~:text=ImageAzure%20AI%20Search%E3%81%AE%E6%A6%82%E8%A6%81%E5%9B%B3%20Azure%20AI,Search%E3%81%AF%E3%83%86%E3%82%AD%E3%82%B9%E3%83%88%E3%83%BB%E7%94%BB%E5%83%8F%E3%83%BBPDF%E3%81%AA%E3%81%A9%E3%81%AE%E5%A4%A7%E9%87%8F%E3%81%AA%E3%83%87%E3%83%BC%E3%82%BF%E3%82%92%20%E5%8A%B9%E7%8E%87%E7%9A%84%E3%81%8B%E3%81%A4%E9%AB%98%E9%80%9F%E3%81%AB%E6%A4%9C%E7%B4%A2%E5%8F%AF%E8%83%BD%20%E3%81%AA%E3%82%B5%E3%83%BC%E3%83%93%E3%82%B9%E3%81%A7%E3%81%99%E3%80%82%E3%83%87%E3%83%BC%E3%82%BF%E3%83%99%E3%83%BC%E3%82%B9%E3%81%AE%E5%86%85%E5%AE%B9%E3%82%84%E3%80%81%E7%94%BB%E5%83%8F%E3%81%A8%E3%81%84%E3%81%A3%E3%81%9F%E5%A4%9A%E6%A7%98%E3%81%AA%E9%9D%9E%E6%A7%8B%E9%80%A0%E5%8C%96%E3%83%87%E3%83%BC%E3%82%BF%E3%82%92%E5%85%83%E3%81%AB%20%E6%A4%9C%E7%B4%A2%E3%81%A7%E4%BD%BF%E7%94%A8%E3%81%99%E3%82%8B%E3%83%87%E3%83%BC%E3%82%BF%EF%BC%88%E3%82%A4%E3%83%B3%E3%83%87%E3%83%83%E3%82%AF%E3%82%B9%EF%BC%89%E3%82%92%E4%BA%8B%E5%89%8D%E3%81%AB%E4%BD%9C%E6%88%90%E3%81%99%E3%82%8B%20%E3%81%93%E3%81%A8%E3%81%A7%E9%AB%98%E9%80%9F%E3%81%AA%E6%A4%9C%E7%B4%A2%E3%82%92%E5%AE%9F%E7%8F%BE%E3%81%97%E3%81%A6%E3%81%84%E3%81%BE%E3%81%99%E3%80%82" TargetMode="External" /><Relationship Type="http://schemas.openxmlformats.org/officeDocument/2006/relationships/hyperlink" Id="rId68" Target="https://column.esg.teldevice.co.jp/iot/azure/column/column101" TargetMode="External" /><Relationship Type="http://schemas.openxmlformats.org/officeDocument/2006/relationships/hyperlink" Id="rId39" Target="https://column.esg.teldevice.co.jp/iot/azure/column/column101#:~:text=" TargetMode="External" /><Relationship Type="http://schemas.openxmlformats.org/officeDocument/2006/relationships/hyperlink" Id="rId61" Target="https://column.esg.teldevice.co.jp/iot/azure/column/column101#:~:text=%E3%81%BE%E3%81%9F%E3%80%81Azure%20AI%20Search%20%E3%81%AB%E3%81%AF%E3%80%81%E3%83%95%E3%83%AB%E3%83%86%E3%82%AD%E3%82%B9%E3%83%88%E6%A4%9C%E7%B4%A2%E3%81%A8%E3%83%99%E3%82%AF%E3%83%88%E3%83%AB%E6%A4%9C%E7%B4%A2%E3%82%92%E7%B5%84%E3%81%BF%E5%90%88%E3%82%8F%E3%81%9B%E3%81%9F%20%E3%83%8F%E3%82%A4%E3%83%96%E3%83%AA%E3%83%83%E3%83%89%E6%A4%9C%E7%B4%A2,%E3%82%84%E3%80%81%E3%82%BB%E3%83%9E%E3%83%B3%E3%83%86%E3%82%A3%E3%83%83%E3%82%AF%E6%A4%9C%E7%B4%A2%E3%81%A8%E3%83%99%E3%82%AF%E3%83%88%E3%83%AB%E6%A4%9C%E7%B4%A2%E3%82%92%E7%B5%84%E3%81%BF%E5%90%88%E3%82%8F%E3%81%9B%E3%81%9F%20%E3%82%BB%E3%83%9E%E3%83%B3%E3%83%86%E3%82%A3%E3%83%83%E3%82%AF%E3%83%8F%E3%82%A4%E3%83%96%E3%83%AA%E3%83%83%E3%83%89%E6%A4%9C%E7%B4%A2%20%E3%81%A8%E3%81%84%E3%81%A3%E3%81%9F%E9%AB%98%E5%BA%A6%E3%81%AA%E6%A4%9C%E7%B4%A2%E6%A9%9F%E8%83%BD%E3%82%82%E7%94%A8%E6%84%8F%E3%81%95%E3%82%8C%E3%81%A6%E3%81%84%E3%81%BE%E3%81%99%E3%80%82" TargetMode="External" /><Relationship Type="http://schemas.openxmlformats.org/officeDocument/2006/relationships/hyperlink" Id="rId35" Target="https://column.esg.teldevice.co.jp/iot/azure/column/column101#:~:text=%E3%82%A4%E3%83%B3%E3%83%87%E3%83%83%E3%82%AF%E3%82%B9%E5%8C%96%E3%81%AE%E9%81%8E%E7%A8%8B%E3%81%A7%E3%80%81AI%20%E3%82%A8%E3%83%B3%E3%83%AA%E3%83%83%E3%83%81%E3%83%A1%E3%83%B3%E3%83%88%E6%A9%9F%E8%83%BD%20%E3%81%8C%E4%BD%BF%E3%82%8F%E3%82%8C%E3%80%81OCR%20%E3%82%84%E7%BF%BB%E8%A8%B3%E3%81%AA%E3%81%A9%E3%81%AE%20AI,%E6%8A%80%E8%A1%93%E3%81%A7%E7%94%BB%E5%83%8F%E3%82%84%E9%9D%9E%E3%83%86%E3%82%AD%E3%82%B9%E3%83%88%E3%83%87%E3%83%BC%E3%82%BF%E3%82%82%E5%87%A6%E7%90%86%E3%81%95%E3%82%8C%E3%81%BE%E3%81%99%E3%80%82" TargetMode="External" /><Relationship Type="http://schemas.openxmlformats.org/officeDocument/2006/relationships/hyperlink" Id="rId45" Target="https://column.esg.teldevice.co.jp/iot/azure/column/column101#:~:text=%E3%82%BB%E3%83%9E%E3%83%B3%E3%83%86%E3%82%A3%E3%83%83%E3%82%AF%E6%A4%9C%E7%B4%A2%E3%81%AB%E3%81%AF%E3%80%81%E4%B8%BB%E3%81%AB%E8%87%AA%E7%84%B6%E8%A8%80%E8%AA%9E%E5%87%A6%E7%90%86%EF%BC%88NLP%EF%BC%89%E3%82%84%E3%83%87%E3%82%A3%E3%83%BC%E3%83%97%E3%83%A9%E3%83%BC%E3%83%8B%E3%83%B3%E3%82%B0%E3%81%8C%E6%B4%BB%E7%94%A8%E3%81%95%E3%82%8C%E3%81%A6%E3%81%8A%E3%82%8A%E3%80%81%E6%96%87%E8%84%88%E3%81%AE%E7%90%86%E8%A7%A3%E3%82%84%E3%83%A6%E3%83%BC%E3%82%B6%E3%83%BC%E3%81%AE%E6%84%8F%E5%9B%B3%E7%90%86%E8%A7%A3%E3%81%AA%E3%81%A9%E3%81%8C%E5%8F%AF%E8%83%BD%E3%81%A8%E3%81%AA%E3%81%A3%E3%81%A6%E3%81%84%E3%81%BE%E3%81%99%E3%80%82" TargetMode="External" /><Relationship Type="http://schemas.openxmlformats.org/officeDocument/2006/relationships/hyperlink" Id="rId43" Target="https://column.esg.teldevice.co.jp/iot/azure/column/column101#:~:text=%E3%82%BB%E3%83%9E%E3%83%B3%E3%83%86%E3%82%A3%E3%83%83%E3%82%AF%E6%A4%9C%E7%B4%A2%E3%81%AF%E3%80%81%E5%8D%98%E8%AA%9E%E3%82%84%E3%83%95%E3%83%AC%E3%83%BC%E3%82%BA%E3%81%AE%E6%84%8F%E5%91%B3%E3%82%92%E7%90%86%E8%A7%A3%E3%81%97%E3%81%A6%E6%A4%9C%E7%B4%A2%E7%B5%90%E6%9E%9C%E3%82%92%E6%8F%90%E4%BE%9B%E3%81%99%E3%82%8B%E9%AB%98%E5%BA%A6%E3%81%AA%E6%A4%9C%E7%B4%A2%E6%A9%9F%E8%83%BD%E3%81%A7%E3%81%99%E3%80%82" TargetMode="External" /><Relationship Type="http://schemas.openxmlformats.org/officeDocument/2006/relationships/hyperlink" Id="rId41" Target="https://column.esg.teldevice.co.jp/iot/azure/column/column101#:~:text=%E3%83%99%E3%82%AF%E3%83%88%E3%83%AB%E6%A4%9C%E7%B4%A2%E3%81%A8%E3%81%AF%E3%80%81%E3%83%87%E3%83%BC%E3%82%BF%E3%82%92%E3%83%99%E3%82%AF%E3%83%88%E3%83%AB%E5%8C%96%E3%81%97%E3%80%81%E9%A1%9E%E4%BC%BC%E6%80%A7%E3%82%92%E5%9F%BA%E3%81%AB%E6%A4%9C%E7%B4%A2%E3%81%99%E3%82%8B%E6%96%B9%E6%B3%95%E3%81%A7%E3%81%99%E3%80%82" TargetMode="External" /><Relationship Type="http://schemas.openxmlformats.org/officeDocument/2006/relationships/hyperlink" Id="rId57" Target="https://column.esg.teldevice.co.jp/iot/azure/column/column101#:~:text=%E4%BB%A5%E5%89%8D%E3%81%AF%E3%80%8CAzure%20Cognitive%20Search%E3%80%8D%E3%81%A8%E3%81%97%E3%81%A6%E6%8F%90%E4%BE%9B%E3%81%95%E3%82%8C%E3%81%A6%E3%81%84%E3%81%BE%E3%81%97%E3%81%9F%E3%81%8C%E3%80%81%E5%90%8D%E7%A7%B0%E5%A4%89%E6%9B%B4%E3%81%AB%E4%BC%B4%E3%81%84%E3%80%81AI%20%E6%A9%9F%E8%83%BD%E3%82%82%E5%BC%B7%E5%8C%96%E3%81%95%E3%82%8C%E3%81%A6%E3%81%84%E3%81%BE%E3%81%99%E3%80%82" TargetMode="External" /><Relationship Type="http://schemas.openxmlformats.org/officeDocument/2006/relationships/hyperlink" Id="rId38" Target="https://column.esg.teldevice.co.jp/iot/azure/column/column101#:~:text=%E6%A4%9C%E7%B4%A2%E7%B5%90%E6%9E%9C%E3%81%8C%E5%BA%83%E3%81%8C%E3%82%8A%E3%81%99%E3%81%8E%E3%81%A6%E3%83%94%E3%83%B3%E3%83%9D%E3%82%A4%E3%83%B3%E3%83%88%E3%81%AE%E5%95%86%E5%93%81%E3%82%92%E8%A6%8B%E3%81%A4%E3%81%91%E3%81%AB%E3%81%8F%E3%81%84%E3%81%93%E3%81%A8%E3%81%8C%E3%81%82%E3%82%8B" TargetMode="External" /><Relationship Type="http://schemas.openxmlformats.org/officeDocument/2006/relationships/hyperlink" Id="rId42" Target="https://column.esg.teldevice.co.jp/iot/azure/column/column101#:~:text=%E7%B5%90%E6%9E%9C%EF%BC%9A" TargetMode="External" /><Relationship Type="http://schemas.openxmlformats.org/officeDocument/2006/relationships/hyperlink" Id="rId48" Target="https://column.esg.teldevice.co.jp/iot/azure/column/column101#:~:text=Azure%20AI%20Search%20%E3%81%AF%E3%80%81%E4%BC%81%E6%A5%AD%E3%81%8C%E5%A4%A7%E9%87%8F%E3%81%AE%E3%83%87%E3%83%BC%E3%82%BF%E3%82%92%E5%8A%B9%E7%8E%87%E3%82%88%E3%81%8F%E6%A4%9C%E7%B4%A2%E3%83%BB%E5%88%86%E6%9E%90%E3%81%A7%E3%81%8D%E3%82%8B%E3%80%81%E3%83%95%E3%83%AB%E3%83%9E%E3%83%8D%E3%83%BC%E3%82%B8%E3%83%89%E3%81%AE%20AI,%E3%83%99%E3%83%BC%E3%82%B9%E3%81%AE%E6%A4%9C%E7%B4%A2%E3%82%B5%E3%83%BC%E3%83%93%E3%82%B9%E3%81%A7%E3%81%99%E3%80%82" TargetMode="External" /><Relationship Type="http://schemas.openxmlformats.org/officeDocument/2006/relationships/hyperlink" Id="rId40" Target="https://column.esg.teldevice.co.jp/iot/azure/column/column101#:~:text=EC%20%E3%82%B5%E3%82%A4%E3%83%88%E3%81%A7%E3%80%8C%E8%B5%A4%E3%81%84%20T%20%E3%82%B7%E3%83%A3%E3%83%84%E3%80%8D%E3%81%A8%E6%A4%9C%E7%B4%A2%E3%81%97%E3%81%9F%E5%A0%B4%E5%90%88%E3%80%81%E3%80%8C%E8%B5%A4%E3%81%84%20T,%E3%82%B7%E3%83%A3%E3%83%84%E3%80%8D%E3%81%A8%E8%A8%98%E8%BC%89%E3%81%95%E3%82%8C%E3%81%A6%E3%81%84%E3%82%8B%E5%95%86%E5%93%81%E3%81%8C%E3%83%92%E3%83%83%E3%83%88%E3%81%97%E3%81%BE%E3%81%99%E3%80%82" TargetMode="External" /><Relationship Type="http://schemas.openxmlformats.org/officeDocument/2006/relationships/hyperlink" Id="rId69" Target="https://learn.microsoft.com/ja-jp/azure/search/search-what-is-azure-search" TargetMode="External" /><Relationship Type="http://schemas.openxmlformats.org/officeDocument/2006/relationships/hyperlink" Id="rId46" Target="https://learn.microsoft.com/ja-jp/azure/search/search-what-is-azure-search#:~:text=" TargetMode="External" /><Relationship Type="http://schemas.openxmlformats.org/officeDocument/2006/relationships/hyperlink" Id="rId59" Target="https://learn.microsoft.com/ja-jp/azure/search/search-what-is-azure-search#:~:text=%E3%81%AF%E3%82%B3%E3%83%B3%E3%83%86%E3%82%AD%E3%82%B9%E3%83%88%E3%80%81%E3%83%81%E3%83%A3%E3%83%83%E3%83%88%E5%B1%A5%E6%AD%B4%E3%80%81%E3%83%9E%E3%83%AB%E3%83%81%E3%82%BD%E3%83%BC%E3%82%B9%E3%82%B7%E3%82%B0%E3%83%8A%E3%83%AB%E3%82%92%E4%BD%BF%E7%94%A8%E3%81%97%E3%81%A6%E3%80%81%E4%BF%A1%E9%A0%BC%E6%80%A7%E3%81%AE%E9%AB%98%E3%81%84%E3%80%81%E6%A0%B9%E6%8B%A0%E3%81%AE%E3%81%82%E3%82%8B%E5%9B%9E%E7%AD%94%E3%82%92%E7%94%9F%E6%88%90%E3%81%A7%E3%81%8D%E3%81%BE%E3%81%99%E3%80%82" TargetMode="External" /><Relationship Type="http://schemas.openxmlformats.org/officeDocument/2006/relationships/hyperlink" Id="rId60" Target="https://learn.microsoft.com/ja-jp/azure/search/search-what-is-azure-search#:~:text=%E3%82%AF%E3%82%A8%E3%83%AA%20%E3%83%97%E3%83%A9%E3%83%B3%20%E3%83%97%E3%83%A9%E3%83%B3%E3%81%AA%E3%81%97%E3%80%81%E8%A6%81%E6%B1%82%E3%81%AE%E3%81%BF%20LLM%20%E6%94%AF%E6%8F%B4%E3%83%97%E3%83%A9%E3%83%B3%E3%81%BE%E3%81%9F%E3%81%AF%E3%83%A6%E3%83%BC%E3%82%B6%E3%83%BC%E6%8C%87%E5%AE%9A%E3%83%97%E3%83%A9%E3%83%B3,%E3%82%A4%E3%82%A8%E3%82%B9%20%E3%82%B9%E3%83%86%E3%83%BC%E3%82%BF%E3%82%B9%20%E4%B8%80%E8%88%AC%E5%85%AC%E9%96%8B%20%E3%83%91%E3%83%96%E3%83%AA%E3%83%83%E3%82%AF%20%E3%83%97%E3%83%AC%E3%83%93%E3%83%A5%E3%83%BC" TargetMode="External" /><Relationship Type="http://schemas.openxmlformats.org/officeDocument/2006/relationships/hyperlink" Id="rId51" Target="https://learn.microsoft.com/ja-jp/azure/search/search-what-is-azure-search#:~:text=,%E3%83%AC%E3%83%99%E3%83%AB%E3%81%AE%E3%82%A2%E3%82%AF%E3%82%BB%E3%82%B9%E5%88%B6%E5%BE%A1%E3%80%81%E3%83%AD%E3%83%BC%E3%83%AB%E3%83%99%E3%83%BC%E3%82%B9%E3%81%AE%E3%82%A2%E3%82%AF%E3%82%BB%E3%82%B9%E3%82%92%E9%80%9A%E3%81%98%E3%81%A6%E3%80%81%E3%82%A8%E3%83%B3%E3%82%BF%E3%83%BC%E3%83%97%E3%83%A9%E3%82%A4%E3%82%BA%20%E3%82%BB%E3%82%AD%E3%83%A5%E3%83%AA%E3%83%86%E3%82%A3%E3%80%81%E3%82%A2%E3%82%AF%E3%82%BB%E3%82%B9%E5%88%B6%E5%BE%A1%E3%80%81%E3%82%B3%E3%83%B3%E3%83%97%E3%83%A9%E3%82%A4%E3%82%A2%E3%83%B3%E3%82%B9%E3%82%92%E6%8F%90%E4%BE%9B%E3%81%97%E3%81%BE%E3%81%99%E3%80%82" TargetMode="External" /><Relationship Type="http://schemas.openxmlformats.org/officeDocument/2006/relationships/hyperlink" Id="rId52" Target="https://learn.microsoft.com/ja-jp/azure/search/search-what-is-azure-search#:~:text=,API%20%E3%81%BE%E3%81%9F%E3%81%AF%20SDK%20%E3%83%84%E3%83%BC%E3%83%AB%E3%82%92%E4%BD%BF%E7%94%A8%E3%81%97%E3%81%A6%E3%80%81%E9%81%8B%E7%94%A8%E7%92%B0%E5%A2%83%E3%81%A7%E3%82%B9%E3%82%B1%E3%83%BC%E3%83%AA%E3%83%B3%E3%82%B0%E3%81%A8%E9%81%8B%E7%94%A8%E3%82%92%E8%A1%8C%E3%81%84%E3%81%BE%E3%81%99%E3%80%82" TargetMode="External" /><Relationship Type="http://schemas.openxmlformats.org/officeDocument/2006/relationships/hyperlink" Id="rId58" Target="https://learn.microsoft.com/ja-jp/azure/search/search-what-is-azure-search#:~:text=Azure%20AI%20Search%20%E3%81%AF%E3%80%81%E3%83%87%E3%83%BC%E3%82%BF%E3%82%92%20AI,%E3%81%93%E3%81%AE%E3%82%B5%E3%83%BC%E3%83%93%E3%82%B9%E3%81%A7%E3%81%AF%E3%80%81%E4%BC%81%E6%A5%AD%E3%81%8A%E3%82%88%E3%81%B3%20Web%20%E3%82%B3%E3%83%B3%E3%83%86%E3%83%B3%E3%83%84%E3%81%B8%E3%81%AE%E3%82%A2%E3%82%AF%E3%82%BB%E3%82%B9%E3%81%8C%E7%B5%B1%E5%90%88%E3%81%95%E3%82%8C%E3%82%8B%E3%81%9F%E3%82%81%E3%80%81%E3%82%A8%E3%83%BC%E3%82%B8%E3%82%A7%E3%83%B3%E3%83%88%E3%81%A8%20LLM%20%E3%81%AF%E3%82%B3%E3%83%B3%E3%83%86%E3%82%AD%E3%82%B9%E3%83%88%E3%80%81%E3%83%81%E3%83%A3%E3%83%83%E3%83%88%E5%B1%A5%E6%AD%B4%E3%80%81%E3%83%9E%E3%83%AB%E3%83%81%E3%82%BD%E3%83%BC%E3%82%B9%E3%82%B7%E3%82%B0%E3%83%8A%E3%83%AB%E3%82%92%E4%BD%BF%E7%94%A8%E3%81%97%E3%81%A6%E3%80%81%E4%BF%A1%E9%A0%BC%E6%80%A7%E3%81%AE%E9%AB%98%E3%81%84%E3%80%81%E6%A0%B9%E6%8B%A0%E3%81%AE%E3%81%82%E3%82%8B%E5%9B%9E%E7%AD%94%E3%82%92%E7%94%9F%E6%88%90%E3%81%A7%E3%81%8D%E3%81%BE%E3%81%99%E3%80%82" TargetMode="External" /><Relationship Type="http://schemas.openxmlformats.org/officeDocument/2006/relationships/hyperlink" Id="rId70" Target="https://qiita.com/ABC-AtomuOnishi/items/7df278c4b4902bcd6bf2" TargetMode="External" /><Relationship Type="http://schemas.openxmlformats.org/officeDocument/2006/relationships/hyperlink" Id="rId54" Target="https://qiita.com/ABC-AtomuOnishi/items/7df278c4b4902bcd6bf2#:~:text=,%E3%82%BB%E3%83%9E%E3%83%B3%E3%83%86%E3%82%A3%E3%83%83%E3%82%AF%E6%A4%9C%E7%B4%A2%E6%A9%9F%E8%83%BD%E3%81%8C%E5%BC%B7%E5%8A%9B" TargetMode="External" /><Relationship Type="http://schemas.openxmlformats.org/officeDocument/2006/relationships/hyperlink" Id="rId67" Target="https://www.avepoint.co.jp/blog/about-azure-ai-search/" TargetMode="External" /><Relationship Type="http://schemas.openxmlformats.org/officeDocument/2006/relationships/hyperlink" Id="rId31" Target="https://www.avepoint.co.jp/blog/about-azure-ai-search/#:~:text=%E3%83%88%E3%83%AC%E3%83%B3%E3%83%89%E5%88%86%E6%9E%90" TargetMode="External" /><Relationship Type="http://schemas.openxmlformats.org/officeDocument/2006/relationships/hyperlink" Id="rId49" Target="https://www.avepoint.co.jp/blog/about-azure-ai-search/#:~:text=%E3%83%97%E3%83%A9%E3%83%B3%20Free%C2%A0%20Basic%C2%A0%20Standard%20S,30%2F%20%E6%9C%88" TargetMode="External" /><Relationship Type="http://schemas.openxmlformats.org/officeDocument/2006/relationships/hyperlink" Id="rId44" Target="https://www.avepoint.co.jp/blog/about-azure-ai-search/#:~:text=Azure%20AI%20Search%20%E3%81%A7%E3%81%AF%E3%80%81%20Microsoft,Research%20%E3%82%84%20Bing%20%E3%81%A7%E5%9F%B9%E3%81%A3%E3%81%9F%E3%83%87%E3%82%A3%E3%83%BC%E3%83%97%E3%83%A9%E3%83%BC%E3%83%8B%E3%83%B3%E3%82%B0%E3%83%A2%E3%83%87%E3%83%AB%E3%82%92%E4%BD%BF%E7%94%A8%E3%81%97%E3%81%9F%E3%82%BB%E3%83%9E%E3%83%B3%E3%83%86%E3%82%A3%E3%83%83%E3%82%AF%E6%A4%9C%E7%B4%A2%E3%81%8C%E5%88%A9%E7%94%A8%E3%81%A7%E3%81%8D%E3%81%BE%E3%81%99%E3%80%82" TargetMode="External" /><Relationship Type="http://schemas.openxmlformats.org/officeDocument/2006/relationships/hyperlink" Id="rId30" Target="https://www.avepoint.co.jp/blog/about-azure-ai-search/#:~:text=Azure%20AI%20Search%20%E3%81%A8%20Azure,OpenAI%20Service%20%E3%82%92%E7%B5%84%E3%81%BF%E5%90%88%E3%82%8F%E3%81%9B%E3%82%8C%E3%81%B0%E3%80%81%20AI%20%E6%A9%9F%E8%83%BD%E3%81%AB%E3%82%88%E3%82%8B%E6%AC%A1%E4%B8%96%E4%BB%A3%E3%82%A2%E3%83%97%E3%83%AA%E3%81%AE%E4%BD%9C%E6%88%90%E3%81%8C%E5%8F%AF%E8%83%BD%E3%81%A7%E3%81%99%E3%80%82" TargetMode="External" /><Relationship Type="http://schemas.openxmlformats.org/officeDocument/2006/relationships/hyperlink" Id="rId26" Target="https://www.avepoint.co.jp/blog/about-azure-ai-search/#:~:text=Azure%20AI%20Search%20%E3%81%AF%E3%80%81%E3%81%93%E3%82%8C%E3%81%BE%E3%81%A7%E3%80%8C%20Azure,%E6%9C%88%E3%81%AB%E3%80%8C%20Azure%20AI%20Search%20%E3%80%8D%E3%81%B8%E5%90%8D%E7%A7%B0%E3%81%8C%E5%A4%89%E6%9B%B4%E3%81%95%E3%82%8C%E3%81%BE%E3%81%97%E3%81%9F%E3%81%8C%E3%80%81%E6%A9%9F%E8%83%BD%E3%82%84%E6%96%99%E9%87%91%E4%BD%93%E7%B3%BB%E3%81%AB%E5%A4%89%E6%9B%B4%E3%81%AF%E3%81%82%E3%82%8A%E3%81%BE%E3%81%9B%E3%82%93%E3%80%82" TargetMode="External" /><Relationship Type="http://schemas.openxmlformats.org/officeDocument/2006/relationships/hyperlink" Id="rId50" Target="https://www.avepoint.co.jp/blog/about-azure-ai-search/#:~:text=Azure%20AI%20Search%20%E3%81%AF%E3%80%81%E3%82%B9%E3%83%88%E3%83%AC%E3%83%BC%E3%82%B8%E5%AE%B9%E9%87%8F%E3%82%84%E4%BD%9C%E6%88%90%E3%81%A7%E3%81%8D%E3%82%8B%E3%82%A4%E3%83%B3%E3%83%87%E3%83%83%E3%82%AF%E3%82%B9%E6%95%B0%E3%81%AB%E3%82%88%E3%82%8A%E3%80%81%E6%AC%A1%E3%81%AE%E6%96%99%E9%87%91%E3%83%97%E3%83%A9%E3%83%B3%E3%81%8C%E7%94%A8%E6%84%8F%E3%81%95%E3%82%8C%E3%81%A6%E3%81%84%E3%81%BE%E3%81%99%E3%80%82" TargetMode="External" /><Relationship Type="http://schemas.openxmlformats.org/officeDocument/2006/relationships/hyperlink" Id="rId33" Target="https://www.avepoint.co.jp/blog/about-azure-ai-search/#:~:text=Azure%20AI%20Search%20%E3%81%AF%E3%80%81%E3%83%8E%E3%83%BC%E3%82%B3%E3%83%BC%E3%83%89%E3%81%A7%E7%9B%B4%E6%84%9F%E7%9A%84%E3%83%BB%E8%A6%96%E8%A6%9A%E7%9A%84%E3%81%AB%E3%83%87%E3%83%BC%E3%82%BF%E3%82%92%E5%8F%96%E3%82%8A%E8%BE%BC%E3%82%80%E3%81%93%E3%81%A8%E3%81%8C%E5%8F%AF%E8%83%BD%E3%81%A7%E3%81%99%E3%80%82" TargetMode="External" /><Relationship Type="http://schemas.openxmlformats.org/officeDocument/2006/relationships/hyperlink" Id="rId66" Target="https://www.skygroup.jp/media/article/4317/" TargetMode="External" /><Relationship Type="http://schemas.openxmlformats.org/officeDocument/2006/relationships/hyperlink" Id="rId28" Target="https://www.skygroup.jp/media/article/4317/#:~:text=%E3%81%93%E3%81%AEAzure%20AI%20Search%E3%81%AE%E7%89%B9%E6%80%A7%E3%81%AF%E3%80%81EC%E3%82%B5%E3%82%A4%E3%83%88%E3%82%84Web%E3%82%B5%E3%82%A4%E3%83%88%E3%81%AE%E6%A4%9C%E7%B4%A2%E6%A9%9F%E8%83%BD%E3%82%92%E6%A7%8B%E7%AF%89%E3%81%99%E3%82%8B%E4%B8%8A%E3%81%A7%E5%A4%A7%E3%81%8D%E3%81%8F%E5%BD%B9%E7%AB%8B%E3%81%A1%E3%81%BE%E3%81%99%E3%80%82Azure%20AI%20Search%E3%82%92%E6%B4%BB%E7%94%A8%E3%81%97%E3%80%81%E9%A1%A7%E5%AE%A2%E3%81%94%E3%81%A8%E3%81%AB,%E8%B3%BC%E5%85%A5%E5%B1%A5%E6%AD%B4%E3%82%84%E8%A1%8C%E5%8B%95%E3%82%92%E5%88%86%E6%9E%90%E3%81%A7%E3%81%8D%E3%82%8B%E6%A4%9C%E7%B4%A2%E6%A9%9F%E8%83%BD%E3%82%92%E6%A7%8B%E7%AF%89%E3%81%99%E3%82%8B%E3%81%93%E3%81%A8%E3%81%A7%E3%80%81%E3%82%88%E3%82%8A%E3%83%91%E3%83%BC%E3%82%BD%E3%83%8A%E3%83%A9%E3%82%A4%E3%82%BA%E3%81%95%E3%82%8C%E3%81%9F%E8%A3%BD%E5%93%81%E3%82%84%E3%82%B5%E3%83%BC%E3%83%93%E3%82%B9%E3%82%92%E9%A1%A7%E5%AE%A2%E3%81%AB%E6%8F%90%E6%A1%88%E3%81%99%E3%82%8B%E3%81%93%E3%81%A8%E3%81%8C%E5%8F%AF%E8%83%BD%E3%81%A7%E3%81%99%E3%80%82%E7%B5%90%E6%9E%9C%E3%81%A8%E3%81%97%E3%81%A6%E3%80%81Web%E3%82%B5%E3%82%A4%E3%83%88%E3%81%AE%E8%A8%AA%E5%95%8F%E8%80%85%E3%81%8C%E7%9B%AE%E5%BD%93%20%E3%81%A6%E3%81%AE%E8%A3%BD%E5%93%81%E3%82%84%E3%82%B5%E3%83%BC%E3%83%93%E3%82%B9%E3%82%92%E8%BF%85%E9%80%9F%E3%81%8B%E3%81%A4%E7%B0%A1%E5%8D%98%E3%81%AB%E8%A6%8B%E3%81%A4%E3%81%91%E3%82%89%E3%82%8C%E3%82%8B%E3%82%88%E3%81%86%E3%81%AB%E3%81%AA%E3%82%8A%E3%80%81%E9%A1%A7%E5%AE%A2%E6%BA%80%E8%B6%B3%E5%BA%A6%E3%81%AE%E5%90%91%E4%B8%8A%E3%81%AB%E3%82%82%E6%9C%9F%E5%BE%85%E3%81%A7%E3%81%8D%E3%81%BE%E3%81%99%E3%80%82" TargetMode="External" /><Relationship Type="http://schemas.openxmlformats.org/officeDocument/2006/relationships/hyperlink" Id="rId34" Target="https://www.skygroup.jp/media/article/4317/#:~:text=%E3%82%A4%E3%83%B3%E3%83%87%E3%83%83%E3%82%AF%E3%82%B9%E3%81%8C%E4%BD%9C%E6%88%90%E3%81%A7%E3%81%8D%E3%81%9F%E3%82%89%E3%80%81%E6%A0%BC%E7%B4%8D%E3%81%99%E3%82%8B%E3%83%87%E3%83%BC%E3%82%BF%E3%82%92%E8%AA%AD%E3%81%BF%E8%BE%BC%E3%81%BF%E3%81%BE%E3%81%99%E3%80%82Azure%20AI%20Search%E3%81%A7%E3%81%AF%E5%A4%9A%E3%81%8F%E3%81%AE%E6%A7%8B%E9%80%A0%E5%8C%96%E3%83%BB%E9%9D%9E%E6%A7%8B%E9%80%A0%E5%8C%96%E3%83%87%E3%83%BC%E3%82%BF%E3%82%92%E5%8F%96%E3%82%8A%E8%BE%BC%E3%82%80%E3%81%93%E3%81%A8%E3%81%8C%E3%81%A7%E3%81%8D%E3%80%81Microsoft%20Word%E3%80%81PowerPoint%E3%80%81Excel%E3%80%81PDF%E3%80%81RTF%E3%80%81html%E3%80%81xml%E3%80%81JSON%E3%81%AA%E3%81%A9%E3%80%81%E3%81%82%E3%82%89%E3%82%86%E3%82%8B%E5%BD%A2%E5%BC%8F%E3%81%AE%E3%83%87%E3%83%BC%E3%82%BF%E3%81%AE%E3%82%A2%E3%83%83%E3%83%97%E3%83%AD%E3%83%BC%E3%83%89%E3%81%8C%E5%8F%AF%E8%83%BD%E3%81%A7%E3%81%99%E3%80%82%E3%81%BE%E3%81%9F%E3%80%81%E3%82%A4%E3%83%B3%E3%83%87%E3%82%AF%E3%82%B5%E3%83%BC%E3%82%92%20%E7%94%A8%E3%81%84%E3%82%8B%E3%81%93%E3%81%A8%E3%81%A7%E3%80%81%E3%80%8CAzure,Blob%20Storage%E3%80%8D%E3%80%8CAzure%20Files%E3%80%8D%E3%80%8CAzure%20SQL%20Database%E3%80%8D%E3%81%AA%E3%81%A9%E3%80%81Azure%E4%B8%8A%E3%81%AE%E3%83%87%E3%83%BC%E3%82%BF%E3%82%BD%E3%83%BC%E3%82%B9%E3%81%8B%E3%82%89%E3%83%87%E3%83%BC%E3%82%BF%E3%82%92%E8%AA%AD%E3%81%BF%E8%BE%BC%E3%82%80%E3%81%93%E3%81%A8%E3%82%82%E3%81%A7%E3%81%8D%E3%81%BE%E3%81%99%E3%80%82" TargetMode="External" /><Relationship Type="http://schemas.openxmlformats.org/officeDocument/2006/relationships/hyperlink" Id="rId29" Target="https://www.skygroup.jp/media/article/4317/#:~:text=%E3%83%87%E3%83%BC%E3%82%BF%E3%81%AE%20%E6%A4%9C%E7%B4%A2" TargetMode="External" /><Relationship Type="http://schemas.openxmlformats.org/officeDocument/2006/relationships/hyperlink" Id="rId25" Target="https://www.skygroup.jp/media/article/4317/#:~:text=Azure%20AI%20Search%E3%81%A8%E3%81%AF%E3%80%81Microsoft%20Azure%E3%81%A7%E6%8F%90%E4%BE%9B%E3%81%95%E3%82%8C%E3%81%A6%E3%81%84%E3%82%8B%E3%82%AF%E3%83%A9%E3%82%A6%E3%83%89%E3%83%99%E3%83%BC%E3%82%B9%E3%81%AE%E6%A4%9C%E7%B4%A2%E3%82%B5%E3%83%BC%E3%83%93%E3%82%B9%E3%81%A7%E3%81%99%E3%80%82AI%E3%81%AB%E3%82%88%E3%82%8B%E8%87%AA%E7%84%B6%E8%A8%80%E8%AA%9E%E5%87%A6%E7%90%86%E3%82%84%E6%A9%9F%E6%A2%B0%E5%AD%A6%E7%BF%92%E3%82%92%E9%A7%86%E4%BD%BF%E3%81%97%E3%81%A6%E3%80%81%20%E3%83%A6%E3%83%BC%E3%82%B6%E3%83%BC%E3%81%AE%E6%84%8F%E5%9B%B3%E3%82%92%E6%B7%B1%E3%81%8F%E7%90%86%E8%A7%A3%E3%81%97%E3%80%81%E3%82%88%E3%82%8A%E9%96%A2%E9%80%A3%E6%80%A7%E3%81%AE%E9%AB%98%E3%81%84%E6%A4%9C%E7%B4%A2%E7%B5%90%E6%9E%9C%E3%82%92%E6%8F%90%E4%BE%9B%E3%81%97%E3%81%BE%E3%81%99%E3%80%82%E5%85%A8%E6%96%87%E6%A4%9C%E7%B4%A2%E3%82%84%E3%83%99%E3%82%AF%E3%83%88%E3%83%AB%E6%A4%9C%E7%B4%A2%E3%81%AB%E3%82%82%E5%AF%BE%E5%BF%9C%E3%81%97%E3%81%A6%E3%81%8A%E3%82%8A%E3%80%81%E6%97%A2%E5%AD%98%E3%81%AE%E3%82%A2%E3%83%97%E3%83%AA%E3%82%B1%E3%83%BC%E3%82%B7%E3%83%A7%E3%83%B3%E3%81%AB%E7%B5%84%E3%81%BF%E8%BE%BC%E3%82%80%E3%81%93%E3%81%A8%E3%81%A7%E9%AB%98%E5%BA%A6%E3%81%AA%E6%A4%9C%E7%B4%A2%E6%A9%9F%E8%83%BD%E3%82%92,%E6%A7%8B%E7%AF%89%E3%81%99%E3%82%8B%E3%81%93%E3%81%A8%E3%82%82%E5%8F%AF%E8%83%BD%E3%81%A7%E3%81%99%E3%80%82" TargetMode="External" /><Relationship Type="http://schemas.openxmlformats.org/officeDocument/2006/relationships/hyperlink" Id="rId55" Target="https://www.skygroup.jp/media/article/4317/#:~:text=Azure%20AI%20Search%E3%81%AF%E3%80%81%E8%87%AA%E7%84%B6%E8%A8%80%E8%AA%9E%E5%87%A6%E7%90%86%E3%82%92%E6%B4%BB%E7%94%A8%E3%81%97%E3%81%9F%E6%A4%9C%E7%B4%A2%E8%AA%9E%E5%8F%A5%E3%81%AE%E9%96%A2%E9%80%A3%E3%81%A5%E3%81%91%E3%82%84%E3%80%81%E3%83%A6%E3%83%BC%E3%82%B6%E3%83%BC%E3%81%AE%E6%A4%9C%E7%B4%A2%E7%B5%90%E6%9E%9C%E3%82%92%E6%A9%9F%E6%A2%B0%E5%AD%A6%E7%BF%92%E3%81%97%E3%81%9F%E4%B8%8A%E3%81%A7%E3%81%AE%E3%83%95%E3%82%A3%E3%83%AB%E3%82%BF%E3%83%AA%E3%83%B3%E3%82%B0%E3%81%AA%E3%81%A9%E3%80%81%E9%AB%98%E5%BA%A6%E3%81%AA%E6%80%A7%E8%83%BD%E3%82%92%E5%82%99%E3%81%88%E3%81%9F%E6%A4%9C%E7%B4%A2%E6%A9%9F%20%E8%83%BD%E3%82%92%E6%A7%8B%E7%AF%89%E3%81%A7%E3%81%8D%E3%81%BE%E3%81%99%E3%80%82%E3%81%BE%E3%81%9F%E3%80%81%E3%81%BB%E3%81%8B%E3%81%AE%E6%A4%9C%E7%B4%A2%E3%82%BD%E3%83%AA%E3%83%A5%E3%83%BC%E3%82%B7%E3%83%A7%E3%83%B3%E3%81%A8%E6%AF%94%E8%BC%83%E3%81%97%E3%81%A6%E3%82%82%E3%82%AB%E3%82%B9%E3%82%BF%E3%83%9E%E3%82%A4%E3%82%BA%E3%81%AE%E8%87%AA%E7%94%B1%E5%BA%A6%E3%81%8C%E9%AB%98%E3%81%8F%E3%80%81%E3%82%A4%E3%83%B3%E3%83%87%E3%83%83%E3%82%AF%E3%82%B9%E3%82%84%E6%A4%9C%E7%B4%A2%E3%82%B7%E3%82%B9%E3%83%86%E3%83%A0%E3%82%92%E7%8B%AC%E8%87%AA%E3%81%A7%E7%AE%A1%E7%90%86%E3%81%99%E3%82%8B%E3%81%93%E3%81%A8%E3%82%82%E5%8F%AF%E8%83%BD%E3%81%A7%E3%81%99%E3%80%82" TargetMode="External" /></Relationships>
</file>

<file path=word/_rels/footnotes.xml.rels><?xml version="1.0" encoding="UTF-8"?><Relationships xmlns="http://schemas.openxmlformats.org/package/2006/relationships"><Relationship Type="http://schemas.openxmlformats.org/officeDocument/2006/relationships/hyperlink" Id="rId65" Target="https://blog.ecbeing.tech/entry/2024/04/08/080000" TargetMode="External" /><Relationship Type="http://schemas.openxmlformats.org/officeDocument/2006/relationships/hyperlink" Id="rId36" Target="https://blog.ecbeing.tech/entry/2024/04/08/080000#:~:text=%E3%81%93%E3%81%93%E3%81%8B%E3%82%89%E3%81%AF%E6%96%87%E5%AD%97%E5%88%97%E6%A4%9C%E7%B4%A2%E3%81%AB%E3%81%A4%E3%81%84%E3%81%A6%E7%B4%B9%E4%BB%8B%E3%81%97%E3%81%BE%E3%81%99%E3%80%82Azure%20AI%20Search%E3%81%AF%20%E6%A4%9C%E7%B4%A2%E5%AF%BE%E8%B1%A1%E3%81%8C%E3%83%86%E3%82%AD%E3%82%B9%E3%83%88%E3%81%AE%E5%A0%B4%E5%90%88%E3%81%AF%E5%BD%A2%E6%85%8B%E7%B4%A0%E8%A7%A3%E6%9E%90%E3%82%92%E8%A1%8C%E3%81%84%E3%81%BE%E3%81%99%E3%80%82%E5%BD%A2%E6%85%8B%E7%B4%A0%E8%A7%A3%E6%9E%90%E3%81%A7%E3%81%AF%E5%8D%98%E8%AA%9E%E3%81%AE%E5%88%86%E5%89%B2%E3%82%84%E5%93%81%E8%A9%9E%E3%81%AE%E8%A7%A3%E6%9E%90%E3%82%92%20%E8%A1%8C%E3%81%84%E3%80%81%E3%82%A4%E3%83%B3%E3%83%87%E3%83%83%E3%82%AF%E3%82%B9%E3%81%AB%E7%99%BB%E9%8C%B2%E3%81%97%E3%81%BE%E3%81%99%E3%80%82%E3%81%9D%E3%81%AE%E5%BE%8C%E3%80%81%E6%A4%9C%E7%B4%A2%E3%82%AD%E3%83%BC%E3%83%AF%E3%83%BC%E3%83%89%E3%82%82%E5%90%8C%E6%A7%98%E3%81%AB%E5%BD%A2%E6%85%8B%E7%B4%A0%E8%A7%A3%E6%9E%90%E3%82%92%E8%A1%8C%E3%81%84%E3%80%81%E3%82%A4%E3%83%B3%E3%83%87%E3%83%83%E3%82%AF%E3%82%B9%E3%81%AE%E3%83%87%E3%83%BC%E3%82%BF%E3%81%A8%E7%85%A7%E5%90%88%E3%82%92%E8%A1%8C%E3%81%84%E3%81%BE%E3%81%99%E3%80%82%E3%82%A4%E3%83%B3%E3%83%87%E3%83%83%E3%82%AF%E3%82%B9%E3%81%AE%E5%86%85%E5%AE%B9%E3%81%AB%E3%83%9E%E3%83%83%E3%83%81%E3%81%97%E3%81%9F%E3%83%86%E3%82%AD%E3%82%B9%E3%83%88%E3%82%92%E8%BF%94,%E5%8D%B4%E3%81%99%E3%82%8B%E3%81%93%E3%81%A8%E3%81%A7%E6%96%87%E5%AD%97%E5%88%97%E6%A4%9C%E7%B4%A2%E3%82%92%E5%AE%9F%E7%8F%BE%E3%81%97%E3%81%A6%E3%81%84%E3%81%BE%E3%81%99%E3%80%82%20Image%E6%96%87%E5%AD%97%E5%88%97%E6%A4%9C%E7%B4%A2%E3%81%AE%E6%A6%82%E8%A6%81" TargetMode="External" /><Relationship Type="http://schemas.openxmlformats.org/officeDocument/2006/relationships/hyperlink" Id="rId24" Target="https://blog.ecbeing.tech/entry/2024/04/08/080000#:~:text=ImageAzure%20AI%20Search%E3%81%AE%E6%A6%82%E8%A6%81%E5%9B%B3%20Azure%20AI,Search%E3%81%AF%E3%83%86%E3%82%AD%E3%82%B9%E3%83%88%E3%83%BB%E7%94%BB%E5%83%8F%E3%83%BBPDF%E3%81%AA%E3%81%A9%E3%81%AE%E5%A4%A7%E9%87%8F%E3%81%AA%E3%83%87%E3%83%BC%E3%82%BF%E3%82%92%20%E5%8A%B9%E7%8E%87%E7%9A%84%E3%81%8B%E3%81%A4%E9%AB%98%E9%80%9F%E3%81%AB%E6%A4%9C%E7%B4%A2%E5%8F%AF%E8%83%BD%20%E3%81%AA%E3%82%B5%E3%83%BC%E3%83%93%E3%82%B9%E3%81%A7%E3%81%99%E3%80%82%E3%83%87%E3%83%BC%E3%82%BF%E3%83%99%E3%83%BC%E3%82%B9%E3%81%AE%E5%86%85%E5%AE%B9%E3%82%84%E3%80%81%E7%94%BB%E5%83%8F%E3%81%A8%E3%81%84%E3%81%A3%E3%81%9F%E5%A4%9A%E6%A7%98%E3%81%AA%E9%9D%9E%E6%A7%8B%E9%80%A0%E5%8C%96%E3%83%87%E3%83%BC%E3%82%BF%E3%82%92%E5%85%83%E3%81%AB%20%E6%A4%9C%E7%B4%A2%E3%81%A7%E4%BD%BF%E7%94%A8%E3%81%99%E3%82%8B%E3%83%87%E3%83%BC%E3%82%BF%EF%BC%88%E3%82%A4%E3%83%B3%E3%83%87%E3%83%83%E3%82%AF%E3%82%B9%EF%BC%89%E3%82%92%E4%BA%8B%E5%89%8D%E3%81%AB%E4%BD%9C%E6%88%90%E3%81%99%E3%82%8B%20%E3%81%93%E3%81%A8%E3%81%A7%E9%AB%98%E9%80%9F%E3%81%AA%E6%A4%9C%E7%B4%A2%E3%82%92%E5%AE%9F%E7%8F%BE%E3%81%97%E3%81%A6%E3%81%84%E3%81%BE%E3%81%99%E3%80%82" TargetMode="External" /><Relationship Type="http://schemas.openxmlformats.org/officeDocument/2006/relationships/hyperlink" Id="rId68" Target="https://column.esg.teldevice.co.jp/iot/azure/column/column101" TargetMode="External" /><Relationship Type="http://schemas.openxmlformats.org/officeDocument/2006/relationships/hyperlink" Id="rId39" Target="https://column.esg.teldevice.co.jp/iot/azure/column/column101#:~:text=" TargetMode="External" /><Relationship Type="http://schemas.openxmlformats.org/officeDocument/2006/relationships/hyperlink" Id="rId61" Target="https://column.esg.teldevice.co.jp/iot/azure/column/column101#:~:text=%E3%81%BE%E3%81%9F%E3%80%81Azure%20AI%20Search%20%E3%81%AB%E3%81%AF%E3%80%81%E3%83%95%E3%83%AB%E3%83%86%E3%82%AD%E3%82%B9%E3%83%88%E6%A4%9C%E7%B4%A2%E3%81%A8%E3%83%99%E3%82%AF%E3%83%88%E3%83%AB%E6%A4%9C%E7%B4%A2%E3%82%92%E7%B5%84%E3%81%BF%E5%90%88%E3%82%8F%E3%81%9B%E3%81%9F%20%E3%83%8F%E3%82%A4%E3%83%96%E3%83%AA%E3%83%83%E3%83%89%E6%A4%9C%E7%B4%A2,%E3%82%84%E3%80%81%E3%82%BB%E3%83%9E%E3%83%B3%E3%83%86%E3%82%A3%E3%83%83%E3%82%AF%E6%A4%9C%E7%B4%A2%E3%81%A8%E3%83%99%E3%82%AF%E3%83%88%E3%83%AB%E6%A4%9C%E7%B4%A2%E3%82%92%E7%B5%84%E3%81%BF%E5%90%88%E3%82%8F%E3%81%9B%E3%81%9F%20%E3%82%BB%E3%83%9E%E3%83%B3%E3%83%86%E3%82%A3%E3%83%83%E3%82%AF%E3%83%8F%E3%82%A4%E3%83%96%E3%83%AA%E3%83%83%E3%83%89%E6%A4%9C%E7%B4%A2%20%E3%81%A8%E3%81%84%E3%81%A3%E3%81%9F%E9%AB%98%E5%BA%A6%E3%81%AA%E6%A4%9C%E7%B4%A2%E6%A9%9F%E8%83%BD%E3%82%82%E7%94%A8%E6%84%8F%E3%81%95%E3%82%8C%E3%81%A6%E3%81%84%E3%81%BE%E3%81%99%E3%80%82" TargetMode="External" /><Relationship Type="http://schemas.openxmlformats.org/officeDocument/2006/relationships/hyperlink" Id="rId35" Target="https://column.esg.teldevice.co.jp/iot/azure/column/column101#:~:text=%E3%82%A4%E3%83%B3%E3%83%87%E3%83%83%E3%82%AF%E3%82%B9%E5%8C%96%E3%81%AE%E9%81%8E%E7%A8%8B%E3%81%A7%E3%80%81AI%20%E3%82%A8%E3%83%B3%E3%83%AA%E3%83%83%E3%83%81%E3%83%A1%E3%83%B3%E3%83%88%E6%A9%9F%E8%83%BD%20%E3%81%8C%E4%BD%BF%E3%82%8F%E3%82%8C%E3%80%81OCR%20%E3%82%84%E7%BF%BB%E8%A8%B3%E3%81%AA%E3%81%A9%E3%81%AE%20AI,%E6%8A%80%E8%A1%93%E3%81%A7%E7%94%BB%E5%83%8F%E3%82%84%E9%9D%9E%E3%83%86%E3%82%AD%E3%82%B9%E3%83%88%E3%83%87%E3%83%BC%E3%82%BF%E3%82%82%E5%87%A6%E7%90%86%E3%81%95%E3%82%8C%E3%81%BE%E3%81%99%E3%80%82" TargetMode="External" /><Relationship Type="http://schemas.openxmlformats.org/officeDocument/2006/relationships/hyperlink" Id="rId45" Target="https://column.esg.teldevice.co.jp/iot/azure/column/column101#:~:text=%E3%82%BB%E3%83%9E%E3%83%B3%E3%83%86%E3%82%A3%E3%83%83%E3%82%AF%E6%A4%9C%E7%B4%A2%E3%81%AB%E3%81%AF%E3%80%81%E4%B8%BB%E3%81%AB%E8%87%AA%E7%84%B6%E8%A8%80%E8%AA%9E%E5%87%A6%E7%90%86%EF%BC%88NLP%EF%BC%89%E3%82%84%E3%83%87%E3%82%A3%E3%83%BC%E3%83%97%E3%83%A9%E3%83%BC%E3%83%8B%E3%83%B3%E3%82%B0%E3%81%8C%E6%B4%BB%E7%94%A8%E3%81%95%E3%82%8C%E3%81%A6%E3%81%8A%E3%82%8A%E3%80%81%E6%96%87%E8%84%88%E3%81%AE%E7%90%86%E8%A7%A3%E3%82%84%E3%83%A6%E3%83%BC%E3%82%B6%E3%83%BC%E3%81%AE%E6%84%8F%E5%9B%B3%E7%90%86%E8%A7%A3%E3%81%AA%E3%81%A9%E3%81%8C%E5%8F%AF%E8%83%BD%E3%81%A8%E3%81%AA%E3%81%A3%E3%81%A6%E3%81%84%E3%81%BE%E3%81%99%E3%80%82" TargetMode="External" /><Relationship Type="http://schemas.openxmlformats.org/officeDocument/2006/relationships/hyperlink" Id="rId43" Target="https://column.esg.teldevice.co.jp/iot/azure/column/column101#:~:text=%E3%82%BB%E3%83%9E%E3%83%B3%E3%83%86%E3%82%A3%E3%83%83%E3%82%AF%E6%A4%9C%E7%B4%A2%E3%81%AF%E3%80%81%E5%8D%98%E8%AA%9E%E3%82%84%E3%83%95%E3%83%AC%E3%83%BC%E3%82%BA%E3%81%AE%E6%84%8F%E5%91%B3%E3%82%92%E7%90%86%E8%A7%A3%E3%81%97%E3%81%A6%E6%A4%9C%E7%B4%A2%E7%B5%90%E6%9E%9C%E3%82%92%E6%8F%90%E4%BE%9B%E3%81%99%E3%82%8B%E9%AB%98%E5%BA%A6%E3%81%AA%E6%A4%9C%E7%B4%A2%E6%A9%9F%E8%83%BD%E3%81%A7%E3%81%99%E3%80%82" TargetMode="External" /><Relationship Type="http://schemas.openxmlformats.org/officeDocument/2006/relationships/hyperlink" Id="rId41" Target="https://column.esg.teldevice.co.jp/iot/azure/column/column101#:~:text=%E3%83%99%E3%82%AF%E3%83%88%E3%83%AB%E6%A4%9C%E7%B4%A2%E3%81%A8%E3%81%AF%E3%80%81%E3%83%87%E3%83%BC%E3%82%BF%E3%82%92%E3%83%99%E3%82%AF%E3%83%88%E3%83%AB%E5%8C%96%E3%81%97%E3%80%81%E9%A1%9E%E4%BC%BC%E6%80%A7%E3%82%92%E5%9F%BA%E3%81%AB%E6%A4%9C%E7%B4%A2%E3%81%99%E3%82%8B%E6%96%B9%E6%B3%95%E3%81%A7%E3%81%99%E3%80%82" TargetMode="External" /><Relationship Type="http://schemas.openxmlformats.org/officeDocument/2006/relationships/hyperlink" Id="rId57" Target="https://column.esg.teldevice.co.jp/iot/azure/column/column101#:~:text=%E4%BB%A5%E5%89%8D%E3%81%AF%E3%80%8CAzure%20Cognitive%20Search%E3%80%8D%E3%81%A8%E3%81%97%E3%81%A6%E6%8F%90%E4%BE%9B%E3%81%95%E3%82%8C%E3%81%A6%E3%81%84%E3%81%BE%E3%81%97%E3%81%9F%E3%81%8C%E3%80%81%E5%90%8D%E7%A7%B0%E5%A4%89%E6%9B%B4%E3%81%AB%E4%BC%B4%E3%81%84%E3%80%81AI%20%E6%A9%9F%E8%83%BD%E3%82%82%E5%BC%B7%E5%8C%96%E3%81%95%E3%82%8C%E3%81%A6%E3%81%84%E3%81%BE%E3%81%99%E3%80%82" TargetMode="External" /><Relationship Type="http://schemas.openxmlformats.org/officeDocument/2006/relationships/hyperlink" Id="rId38" Target="https://column.esg.teldevice.co.jp/iot/azure/column/column101#:~:text=%E6%A4%9C%E7%B4%A2%E7%B5%90%E6%9E%9C%E3%81%8C%E5%BA%83%E3%81%8C%E3%82%8A%E3%81%99%E3%81%8E%E3%81%A6%E3%83%94%E3%83%B3%E3%83%9D%E3%82%A4%E3%83%B3%E3%83%88%E3%81%AE%E5%95%86%E5%93%81%E3%82%92%E8%A6%8B%E3%81%A4%E3%81%91%E3%81%AB%E3%81%8F%E3%81%84%E3%81%93%E3%81%A8%E3%81%8C%E3%81%82%E3%82%8B" TargetMode="External" /><Relationship Type="http://schemas.openxmlformats.org/officeDocument/2006/relationships/hyperlink" Id="rId42" Target="https://column.esg.teldevice.co.jp/iot/azure/column/column101#:~:text=%E7%B5%90%E6%9E%9C%EF%BC%9A" TargetMode="External" /><Relationship Type="http://schemas.openxmlformats.org/officeDocument/2006/relationships/hyperlink" Id="rId48" Target="https://column.esg.teldevice.co.jp/iot/azure/column/column101#:~:text=Azure%20AI%20Search%20%E3%81%AF%E3%80%81%E4%BC%81%E6%A5%AD%E3%81%8C%E5%A4%A7%E9%87%8F%E3%81%AE%E3%83%87%E3%83%BC%E3%82%BF%E3%82%92%E5%8A%B9%E7%8E%87%E3%82%88%E3%81%8F%E6%A4%9C%E7%B4%A2%E3%83%BB%E5%88%86%E6%9E%90%E3%81%A7%E3%81%8D%E3%82%8B%E3%80%81%E3%83%95%E3%83%AB%E3%83%9E%E3%83%8D%E3%83%BC%E3%82%B8%E3%83%89%E3%81%AE%20AI,%E3%83%99%E3%83%BC%E3%82%B9%E3%81%AE%E6%A4%9C%E7%B4%A2%E3%82%B5%E3%83%BC%E3%83%93%E3%82%B9%E3%81%A7%E3%81%99%E3%80%82" TargetMode="External" /><Relationship Type="http://schemas.openxmlformats.org/officeDocument/2006/relationships/hyperlink" Id="rId40" Target="https://column.esg.teldevice.co.jp/iot/azure/column/column101#:~:text=EC%20%E3%82%B5%E3%82%A4%E3%83%88%E3%81%A7%E3%80%8C%E8%B5%A4%E3%81%84%20T%20%E3%82%B7%E3%83%A3%E3%83%84%E3%80%8D%E3%81%A8%E6%A4%9C%E7%B4%A2%E3%81%97%E3%81%9F%E5%A0%B4%E5%90%88%E3%80%81%E3%80%8C%E8%B5%A4%E3%81%84%20T,%E3%82%B7%E3%83%A3%E3%83%84%E3%80%8D%E3%81%A8%E8%A8%98%E8%BC%89%E3%81%95%E3%82%8C%E3%81%A6%E3%81%84%E3%82%8B%E5%95%86%E5%93%81%E3%81%8C%E3%83%92%E3%83%83%E3%83%88%E3%81%97%E3%81%BE%E3%81%99%E3%80%82" TargetMode="External" /><Relationship Type="http://schemas.openxmlformats.org/officeDocument/2006/relationships/hyperlink" Id="rId69" Target="https://learn.microsoft.com/ja-jp/azure/search/search-what-is-azure-search" TargetMode="External" /><Relationship Type="http://schemas.openxmlformats.org/officeDocument/2006/relationships/hyperlink" Id="rId46" Target="https://learn.microsoft.com/ja-jp/azure/search/search-what-is-azure-search#:~:text=" TargetMode="External" /><Relationship Type="http://schemas.openxmlformats.org/officeDocument/2006/relationships/hyperlink" Id="rId59" Target="https://learn.microsoft.com/ja-jp/azure/search/search-what-is-azure-search#:~:text=%E3%81%AF%E3%82%B3%E3%83%B3%E3%83%86%E3%82%AD%E3%82%B9%E3%83%88%E3%80%81%E3%83%81%E3%83%A3%E3%83%83%E3%83%88%E5%B1%A5%E6%AD%B4%E3%80%81%E3%83%9E%E3%83%AB%E3%83%81%E3%82%BD%E3%83%BC%E3%82%B9%E3%82%B7%E3%82%B0%E3%83%8A%E3%83%AB%E3%82%92%E4%BD%BF%E7%94%A8%E3%81%97%E3%81%A6%E3%80%81%E4%BF%A1%E9%A0%BC%E6%80%A7%E3%81%AE%E9%AB%98%E3%81%84%E3%80%81%E6%A0%B9%E6%8B%A0%E3%81%AE%E3%81%82%E3%82%8B%E5%9B%9E%E7%AD%94%E3%82%92%E7%94%9F%E6%88%90%E3%81%A7%E3%81%8D%E3%81%BE%E3%81%99%E3%80%82" TargetMode="External" /><Relationship Type="http://schemas.openxmlformats.org/officeDocument/2006/relationships/hyperlink" Id="rId60" Target="https://learn.microsoft.com/ja-jp/azure/search/search-what-is-azure-search#:~:text=%E3%82%AF%E3%82%A8%E3%83%AA%20%E3%83%97%E3%83%A9%E3%83%B3%20%E3%83%97%E3%83%A9%E3%83%B3%E3%81%AA%E3%81%97%E3%80%81%E8%A6%81%E6%B1%82%E3%81%AE%E3%81%BF%20LLM%20%E6%94%AF%E6%8F%B4%E3%83%97%E3%83%A9%E3%83%B3%E3%81%BE%E3%81%9F%E3%81%AF%E3%83%A6%E3%83%BC%E3%82%B6%E3%83%BC%E6%8C%87%E5%AE%9A%E3%83%97%E3%83%A9%E3%83%B3,%E3%82%A4%E3%82%A8%E3%82%B9%20%E3%82%B9%E3%83%86%E3%83%BC%E3%82%BF%E3%82%B9%20%E4%B8%80%E8%88%AC%E5%85%AC%E9%96%8B%20%E3%83%91%E3%83%96%E3%83%AA%E3%83%83%E3%82%AF%20%E3%83%97%E3%83%AC%E3%83%93%E3%83%A5%E3%83%BC" TargetMode="External" /><Relationship Type="http://schemas.openxmlformats.org/officeDocument/2006/relationships/hyperlink" Id="rId51" Target="https://learn.microsoft.com/ja-jp/azure/search/search-what-is-azure-search#:~:text=,%E3%83%AC%E3%83%99%E3%83%AB%E3%81%AE%E3%82%A2%E3%82%AF%E3%82%BB%E3%82%B9%E5%88%B6%E5%BE%A1%E3%80%81%E3%83%AD%E3%83%BC%E3%83%AB%E3%83%99%E3%83%BC%E3%82%B9%E3%81%AE%E3%82%A2%E3%82%AF%E3%82%BB%E3%82%B9%E3%82%92%E9%80%9A%E3%81%98%E3%81%A6%E3%80%81%E3%82%A8%E3%83%B3%E3%82%BF%E3%83%BC%E3%83%97%E3%83%A9%E3%82%A4%E3%82%BA%20%E3%82%BB%E3%82%AD%E3%83%A5%E3%83%AA%E3%83%86%E3%82%A3%E3%80%81%E3%82%A2%E3%82%AF%E3%82%BB%E3%82%B9%E5%88%B6%E5%BE%A1%E3%80%81%E3%82%B3%E3%83%B3%E3%83%97%E3%83%A9%E3%82%A4%E3%82%A2%E3%83%B3%E3%82%B9%E3%82%92%E6%8F%90%E4%BE%9B%E3%81%97%E3%81%BE%E3%81%99%E3%80%82" TargetMode="External" /><Relationship Type="http://schemas.openxmlformats.org/officeDocument/2006/relationships/hyperlink" Id="rId52" Target="https://learn.microsoft.com/ja-jp/azure/search/search-what-is-azure-search#:~:text=,API%20%E3%81%BE%E3%81%9F%E3%81%AF%20SDK%20%E3%83%84%E3%83%BC%E3%83%AB%E3%82%92%E4%BD%BF%E7%94%A8%E3%81%97%E3%81%A6%E3%80%81%E9%81%8B%E7%94%A8%E7%92%B0%E5%A2%83%E3%81%A7%E3%82%B9%E3%82%B1%E3%83%BC%E3%83%AA%E3%83%B3%E3%82%B0%E3%81%A8%E9%81%8B%E7%94%A8%E3%82%92%E8%A1%8C%E3%81%84%E3%81%BE%E3%81%99%E3%80%82" TargetMode="External" /><Relationship Type="http://schemas.openxmlformats.org/officeDocument/2006/relationships/hyperlink" Id="rId58" Target="https://learn.microsoft.com/ja-jp/azure/search/search-what-is-azure-search#:~:text=Azure%20AI%20Search%20%E3%81%AF%E3%80%81%E3%83%87%E3%83%BC%E3%82%BF%E3%82%92%20AI,%E3%81%93%E3%81%AE%E3%82%B5%E3%83%BC%E3%83%93%E3%82%B9%E3%81%A7%E3%81%AF%E3%80%81%E4%BC%81%E6%A5%AD%E3%81%8A%E3%82%88%E3%81%B3%20Web%20%E3%82%B3%E3%83%B3%E3%83%86%E3%83%B3%E3%83%84%E3%81%B8%E3%81%AE%E3%82%A2%E3%82%AF%E3%82%BB%E3%82%B9%E3%81%8C%E7%B5%B1%E5%90%88%E3%81%95%E3%82%8C%E3%82%8B%E3%81%9F%E3%82%81%E3%80%81%E3%82%A8%E3%83%BC%E3%82%B8%E3%82%A7%E3%83%B3%E3%83%88%E3%81%A8%20LLM%20%E3%81%AF%E3%82%B3%E3%83%B3%E3%83%86%E3%82%AD%E3%82%B9%E3%83%88%E3%80%81%E3%83%81%E3%83%A3%E3%83%83%E3%83%88%E5%B1%A5%E6%AD%B4%E3%80%81%E3%83%9E%E3%83%AB%E3%83%81%E3%82%BD%E3%83%BC%E3%82%B9%E3%82%B7%E3%82%B0%E3%83%8A%E3%83%AB%E3%82%92%E4%BD%BF%E7%94%A8%E3%81%97%E3%81%A6%E3%80%81%E4%BF%A1%E9%A0%BC%E6%80%A7%E3%81%AE%E9%AB%98%E3%81%84%E3%80%81%E6%A0%B9%E6%8B%A0%E3%81%AE%E3%81%82%E3%82%8B%E5%9B%9E%E7%AD%94%E3%82%92%E7%94%9F%E6%88%90%E3%81%A7%E3%81%8D%E3%81%BE%E3%81%99%E3%80%82" TargetMode="External" /><Relationship Type="http://schemas.openxmlformats.org/officeDocument/2006/relationships/hyperlink" Id="rId70" Target="https://qiita.com/ABC-AtomuOnishi/items/7df278c4b4902bcd6bf2" TargetMode="External" /><Relationship Type="http://schemas.openxmlformats.org/officeDocument/2006/relationships/hyperlink" Id="rId54" Target="https://qiita.com/ABC-AtomuOnishi/items/7df278c4b4902bcd6bf2#:~:text=,%E3%82%BB%E3%83%9E%E3%83%B3%E3%83%86%E3%82%A3%E3%83%83%E3%82%AF%E6%A4%9C%E7%B4%A2%E6%A9%9F%E8%83%BD%E3%81%8C%E5%BC%B7%E5%8A%9B" TargetMode="External" /><Relationship Type="http://schemas.openxmlformats.org/officeDocument/2006/relationships/hyperlink" Id="rId67" Target="https://www.avepoint.co.jp/blog/about-azure-ai-search/" TargetMode="External" /><Relationship Type="http://schemas.openxmlformats.org/officeDocument/2006/relationships/hyperlink" Id="rId31" Target="https://www.avepoint.co.jp/blog/about-azure-ai-search/#:~:text=%E3%83%88%E3%83%AC%E3%83%B3%E3%83%89%E5%88%86%E6%9E%90" TargetMode="External" /><Relationship Type="http://schemas.openxmlformats.org/officeDocument/2006/relationships/hyperlink" Id="rId49" Target="https://www.avepoint.co.jp/blog/about-azure-ai-search/#:~:text=%E3%83%97%E3%83%A9%E3%83%B3%20Free%C2%A0%20Basic%C2%A0%20Standard%20S,30%2F%20%E6%9C%88" TargetMode="External" /><Relationship Type="http://schemas.openxmlformats.org/officeDocument/2006/relationships/hyperlink" Id="rId44" Target="https://www.avepoint.co.jp/blog/about-azure-ai-search/#:~:text=Azure%20AI%20Search%20%E3%81%A7%E3%81%AF%E3%80%81%20Microsoft,Research%20%E3%82%84%20Bing%20%E3%81%A7%E5%9F%B9%E3%81%A3%E3%81%9F%E3%83%87%E3%82%A3%E3%83%BC%E3%83%97%E3%83%A9%E3%83%BC%E3%83%8B%E3%83%B3%E3%82%B0%E3%83%A2%E3%83%87%E3%83%AB%E3%82%92%E4%BD%BF%E7%94%A8%E3%81%97%E3%81%9F%E3%82%BB%E3%83%9E%E3%83%B3%E3%83%86%E3%82%A3%E3%83%83%E3%82%AF%E6%A4%9C%E7%B4%A2%E3%81%8C%E5%88%A9%E7%94%A8%E3%81%A7%E3%81%8D%E3%81%BE%E3%81%99%E3%80%82" TargetMode="External" /><Relationship Type="http://schemas.openxmlformats.org/officeDocument/2006/relationships/hyperlink" Id="rId30" Target="https://www.avepoint.co.jp/blog/about-azure-ai-search/#:~:text=Azure%20AI%20Search%20%E3%81%A8%20Azure,OpenAI%20Service%20%E3%82%92%E7%B5%84%E3%81%BF%E5%90%88%E3%82%8F%E3%81%9B%E3%82%8C%E3%81%B0%E3%80%81%20AI%20%E6%A9%9F%E8%83%BD%E3%81%AB%E3%82%88%E3%82%8B%E6%AC%A1%E4%B8%96%E4%BB%A3%E3%82%A2%E3%83%97%E3%83%AA%E3%81%AE%E4%BD%9C%E6%88%90%E3%81%8C%E5%8F%AF%E8%83%BD%E3%81%A7%E3%81%99%E3%80%82" TargetMode="External" /><Relationship Type="http://schemas.openxmlformats.org/officeDocument/2006/relationships/hyperlink" Id="rId26" Target="https://www.avepoint.co.jp/blog/about-azure-ai-search/#:~:text=Azure%20AI%20Search%20%E3%81%AF%E3%80%81%E3%81%93%E3%82%8C%E3%81%BE%E3%81%A7%E3%80%8C%20Azure,%E6%9C%88%E3%81%AB%E3%80%8C%20Azure%20AI%20Search%20%E3%80%8D%E3%81%B8%E5%90%8D%E7%A7%B0%E3%81%8C%E5%A4%89%E6%9B%B4%E3%81%95%E3%82%8C%E3%81%BE%E3%81%97%E3%81%9F%E3%81%8C%E3%80%81%E6%A9%9F%E8%83%BD%E3%82%84%E6%96%99%E9%87%91%E4%BD%93%E7%B3%BB%E3%81%AB%E5%A4%89%E6%9B%B4%E3%81%AF%E3%81%82%E3%82%8A%E3%81%BE%E3%81%9B%E3%82%93%E3%80%82" TargetMode="External" /><Relationship Type="http://schemas.openxmlformats.org/officeDocument/2006/relationships/hyperlink" Id="rId50" Target="https://www.avepoint.co.jp/blog/about-azure-ai-search/#:~:text=Azure%20AI%20Search%20%E3%81%AF%E3%80%81%E3%82%B9%E3%83%88%E3%83%AC%E3%83%BC%E3%82%B8%E5%AE%B9%E9%87%8F%E3%82%84%E4%BD%9C%E6%88%90%E3%81%A7%E3%81%8D%E3%82%8B%E3%82%A4%E3%83%B3%E3%83%87%E3%83%83%E3%82%AF%E3%82%B9%E6%95%B0%E3%81%AB%E3%82%88%E3%82%8A%E3%80%81%E6%AC%A1%E3%81%AE%E6%96%99%E9%87%91%E3%83%97%E3%83%A9%E3%83%B3%E3%81%8C%E7%94%A8%E6%84%8F%E3%81%95%E3%82%8C%E3%81%A6%E3%81%84%E3%81%BE%E3%81%99%E3%80%82" TargetMode="External" /><Relationship Type="http://schemas.openxmlformats.org/officeDocument/2006/relationships/hyperlink" Id="rId33" Target="https://www.avepoint.co.jp/blog/about-azure-ai-search/#:~:text=Azure%20AI%20Search%20%E3%81%AF%E3%80%81%E3%83%8E%E3%83%BC%E3%82%B3%E3%83%BC%E3%83%89%E3%81%A7%E7%9B%B4%E6%84%9F%E7%9A%84%E3%83%BB%E8%A6%96%E8%A6%9A%E7%9A%84%E3%81%AB%E3%83%87%E3%83%BC%E3%82%BF%E3%82%92%E5%8F%96%E3%82%8A%E8%BE%BC%E3%82%80%E3%81%93%E3%81%A8%E3%81%8C%E5%8F%AF%E8%83%BD%E3%81%A7%E3%81%99%E3%80%82" TargetMode="External" /><Relationship Type="http://schemas.openxmlformats.org/officeDocument/2006/relationships/hyperlink" Id="rId66" Target="https://www.skygroup.jp/media/article/4317/" TargetMode="External" /><Relationship Type="http://schemas.openxmlformats.org/officeDocument/2006/relationships/hyperlink" Id="rId28" Target="https://www.skygroup.jp/media/article/4317/#:~:text=%E3%81%93%E3%81%AEAzure%20AI%20Search%E3%81%AE%E7%89%B9%E6%80%A7%E3%81%AF%E3%80%81EC%E3%82%B5%E3%82%A4%E3%83%88%E3%82%84Web%E3%82%B5%E3%82%A4%E3%83%88%E3%81%AE%E6%A4%9C%E7%B4%A2%E6%A9%9F%E8%83%BD%E3%82%92%E6%A7%8B%E7%AF%89%E3%81%99%E3%82%8B%E4%B8%8A%E3%81%A7%E5%A4%A7%E3%81%8D%E3%81%8F%E5%BD%B9%E7%AB%8B%E3%81%A1%E3%81%BE%E3%81%99%E3%80%82Azure%20AI%20Search%E3%82%92%E6%B4%BB%E7%94%A8%E3%81%97%E3%80%81%E9%A1%A7%E5%AE%A2%E3%81%94%E3%81%A8%E3%81%AB,%E8%B3%BC%E5%85%A5%E5%B1%A5%E6%AD%B4%E3%82%84%E8%A1%8C%E5%8B%95%E3%82%92%E5%88%86%E6%9E%90%E3%81%A7%E3%81%8D%E3%82%8B%E6%A4%9C%E7%B4%A2%E6%A9%9F%E8%83%BD%E3%82%92%E6%A7%8B%E7%AF%89%E3%81%99%E3%82%8B%E3%81%93%E3%81%A8%E3%81%A7%E3%80%81%E3%82%88%E3%82%8A%E3%83%91%E3%83%BC%E3%82%BD%E3%83%8A%E3%83%A9%E3%82%A4%E3%82%BA%E3%81%95%E3%82%8C%E3%81%9F%E8%A3%BD%E5%93%81%E3%82%84%E3%82%B5%E3%83%BC%E3%83%93%E3%82%B9%E3%82%92%E9%A1%A7%E5%AE%A2%E3%81%AB%E6%8F%90%E6%A1%88%E3%81%99%E3%82%8B%E3%81%93%E3%81%A8%E3%81%8C%E5%8F%AF%E8%83%BD%E3%81%A7%E3%81%99%E3%80%82%E7%B5%90%E6%9E%9C%E3%81%A8%E3%81%97%E3%81%A6%E3%80%81Web%E3%82%B5%E3%82%A4%E3%83%88%E3%81%AE%E8%A8%AA%E5%95%8F%E8%80%85%E3%81%8C%E7%9B%AE%E5%BD%93%20%E3%81%A6%E3%81%AE%E8%A3%BD%E5%93%81%E3%82%84%E3%82%B5%E3%83%BC%E3%83%93%E3%82%B9%E3%82%92%E8%BF%85%E9%80%9F%E3%81%8B%E3%81%A4%E7%B0%A1%E5%8D%98%E3%81%AB%E8%A6%8B%E3%81%A4%E3%81%91%E3%82%89%E3%82%8C%E3%82%8B%E3%82%88%E3%81%86%E3%81%AB%E3%81%AA%E3%82%8A%E3%80%81%E9%A1%A7%E5%AE%A2%E6%BA%80%E8%B6%B3%E5%BA%A6%E3%81%AE%E5%90%91%E4%B8%8A%E3%81%AB%E3%82%82%E6%9C%9F%E5%BE%85%E3%81%A7%E3%81%8D%E3%81%BE%E3%81%99%E3%80%82" TargetMode="External" /><Relationship Type="http://schemas.openxmlformats.org/officeDocument/2006/relationships/hyperlink" Id="rId34" Target="https://www.skygroup.jp/media/article/4317/#:~:text=%E3%82%A4%E3%83%B3%E3%83%87%E3%83%83%E3%82%AF%E3%82%B9%E3%81%8C%E4%BD%9C%E6%88%90%E3%81%A7%E3%81%8D%E3%81%9F%E3%82%89%E3%80%81%E6%A0%BC%E7%B4%8D%E3%81%99%E3%82%8B%E3%83%87%E3%83%BC%E3%82%BF%E3%82%92%E8%AA%AD%E3%81%BF%E8%BE%BC%E3%81%BF%E3%81%BE%E3%81%99%E3%80%82Azure%20AI%20Search%E3%81%A7%E3%81%AF%E5%A4%9A%E3%81%8F%E3%81%AE%E6%A7%8B%E9%80%A0%E5%8C%96%E3%83%BB%E9%9D%9E%E6%A7%8B%E9%80%A0%E5%8C%96%E3%83%87%E3%83%BC%E3%82%BF%E3%82%92%E5%8F%96%E3%82%8A%E8%BE%BC%E3%82%80%E3%81%93%E3%81%A8%E3%81%8C%E3%81%A7%E3%81%8D%E3%80%81Microsoft%20Word%E3%80%81PowerPoint%E3%80%81Excel%E3%80%81PDF%E3%80%81RTF%E3%80%81html%E3%80%81xml%E3%80%81JSON%E3%81%AA%E3%81%A9%E3%80%81%E3%81%82%E3%82%89%E3%82%86%E3%82%8B%E5%BD%A2%E5%BC%8F%E3%81%AE%E3%83%87%E3%83%BC%E3%82%BF%E3%81%AE%E3%82%A2%E3%83%83%E3%83%97%E3%83%AD%E3%83%BC%E3%83%89%E3%81%8C%E5%8F%AF%E8%83%BD%E3%81%A7%E3%81%99%E3%80%82%E3%81%BE%E3%81%9F%E3%80%81%E3%82%A4%E3%83%B3%E3%83%87%E3%82%AF%E3%82%B5%E3%83%BC%E3%82%92%20%E7%94%A8%E3%81%84%E3%82%8B%E3%81%93%E3%81%A8%E3%81%A7%E3%80%81%E3%80%8CAzure,Blob%20Storage%E3%80%8D%E3%80%8CAzure%20Files%E3%80%8D%E3%80%8CAzure%20SQL%20Database%E3%80%8D%E3%81%AA%E3%81%A9%E3%80%81Azure%E4%B8%8A%E3%81%AE%E3%83%87%E3%83%BC%E3%82%BF%E3%82%BD%E3%83%BC%E3%82%B9%E3%81%8B%E3%82%89%E3%83%87%E3%83%BC%E3%82%BF%E3%82%92%E8%AA%AD%E3%81%BF%E8%BE%BC%E3%82%80%E3%81%93%E3%81%A8%E3%82%82%E3%81%A7%E3%81%8D%E3%81%BE%E3%81%99%E3%80%82" TargetMode="External" /><Relationship Type="http://schemas.openxmlformats.org/officeDocument/2006/relationships/hyperlink" Id="rId29" Target="https://www.skygroup.jp/media/article/4317/#:~:text=%E3%83%87%E3%83%BC%E3%82%BF%E3%81%AE%20%E6%A4%9C%E7%B4%A2" TargetMode="External" /><Relationship Type="http://schemas.openxmlformats.org/officeDocument/2006/relationships/hyperlink" Id="rId25" Target="https://www.skygroup.jp/media/article/4317/#:~:text=Azure%20AI%20Search%E3%81%A8%E3%81%AF%E3%80%81Microsoft%20Azure%E3%81%A7%E6%8F%90%E4%BE%9B%E3%81%95%E3%82%8C%E3%81%A6%E3%81%84%E3%82%8B%E3%82%AF%E3%83%A9%E3%82%A6%E3%83%89%E3%83%99%E3%83%BC%E3%82%B9%E3%81%AE%E6%A4%9C%E7%B4%A2%E3%82%B5%E3%83%BC%E3%83%93%E3%82%B9%E3%81%A7%E3%81%99%E3%80%82AI%E3%81%AB%E3%82%88%E3%82%8B%E8%87%AA%E7%84%B6%E8%A8%80%E8%AA%9E%E5%87%A6%E7%90%86%E3%82%84%E6%A9%9F%E6%A2%B0%E5%AD%A6%E7%BF%92%E3%82%92%E9%A7%86%E4%BD%BF%E3%81%97%E3%81%A6%E3%80%81%20%E3%83%A6%E3%83%BC%E3%82%B6%E3%83%BC%E3%81%AE%E6%84%8F%E5%9B%B3%E3%82%92%E6%B7%B1%E3%81%8F%E7%90%86%E8%A7%A3%E3%81%97%E3%80%81%E3%82%88%E3%82%8A%E9%96%A2%E9%80%A3%E6%80%A7%E3%81%AE%E9%AB%98%E3%81%84%E6%A4%9C%E7%B4%A2%E7%B5%90%E6%9E%9C%E3%82%92%E6%8F%90%E4%BE%9B%E3%81%97%E3%81%BE%E3%81%99%E3%80%82%E5%85%A8%E6%96%87%E6%A4%9C%E7%B4%A2%E3%82%84%E3%83%99%E3%82%AF%E3%83%88%E3%83%AB%E6%A4%9C%E7%B4%A2%E3%81%AB%E3%82%82%E5%AF%BE%E5%BF%9C%E3%81%97%E3%81%A6%E3%81%8A%E3%82%8A%E3%80%81%E6%97%A2%E5%AD%98%E3%81%AE%E3%82%A2%E3%83%97%E3%83%AA%E3%82%B1%E3%83%BC%E3%82%B7%E3%83%A7%E3%83%B3%E3%81%AB%E7%B5%84%E3%81%BF%E8%BE%BC%E3%82%80%E3%81%93%E3%81%A8%E3%81%A7%E9%AB%98%E5%BA%A6%E3%81%AA%E6%A4%9C%E7%B4%A2%E6%A9%9F%E8%83%BD%E3%82%92,%E6%A7%8B%E7%AF%89%E3%81%99%E3%82%8B%E3%81%93%E3%81%A8%E3%82%82%E5%8F%AF%E8%83%BD%E3%81%A7%E3%81%99%E3%80%82" TargetMode="External" /><Relationship Type="http://schemas.openxmlformats.org/officeDocument/2006/relationships/hyperlink" Id="rId55" Target="https://www.skygroup.jp/media/article/4317/#:~:text=Azure%20AI%20Search%E3%81%AF%E3%80%81%E8%87%AA%E7%84%B6%E8%A8%80%E8%AA%9E%E5%87%A6%E7%90%86%E3%82%92%E6%B4%BB%E7%94%A8%E3%81%97%E3%81%9F%E6%A4%9C%E7%B4%A2%E8%AA%9E%E5%8F%A5%E3%81%AE%E9%96%A2%E9%80%A3%E3%81%A5%E3%81%91%E3%82%84%E3%80%81%E3%83%A6%E3%83%BC%E3%82%B6%E3%83%BC%E3%81%AE%E6%A4%9C%E7%B4%A2%E7%B5%90%E6%9E%9C%E3%82%92%E6%A9%9F%E6%A2%B0%E5%AD%A6%E7%BF%92%E3%81%97%E3%81%9F%E4%B8%8A%E3%81%A7%E3%81%AE%E3%83%95%E3%82%A3%E3%83%AB%E3%82%BF%E3%83%AA%E3%83%B3%E3%82%B0%E3%81%AA%E3%81%A9%E3%80%81%E9%AB%98%E5%BA%A6%E3%81%AA%E6%80%A7%E8%83%BD%E3%82%92%E5%82%99%E3%81%88%E3%81%9F%E6%A4%9C%E7%B4%A2%E6%A9%9F%20%E8%83%BD%E3%82%92%E6%A7%8B%E7%AF%89%E3%81%A7%E3%81%8D%E3%81%BE%E3%81%99%E3%80%82%E3%81%BE%E3%81%9F%E3%80%81%E3%81%BB%E3%81%8B%E3%81%AE%E6%A4%9C%E7%B4%A2%E3%82%BD%E3%83%AA%E3%83%A5%E3%83%BC%E3%82%B7%E3%83%A7%E3%83%B3%E3%81%A8%E6%AF%94%E8%BC%83%E3%81%97%E3%81%A6%E3%82%82%E3%82%AB%E3%82%B9%E3%82%BF%E3%83%9E%E3%82%A4%E3%82%BA%E3%81%AE%E8%87%AA%E7%94%B1%E5%BA%A6%E3%81%8C%E9%AB%98%E3%81%8F%E3%80%81%E3%82%A4%E3%83%B3%E3%83%87%E3%83%83%E3%82%AF%E3%82%B9%E3%82%84%E6%A4%9C%E7%B4%A2%E3%82%B7%E3%82%B9%E3%83%86%E3%83%A0%E3%82%92%E7%8B%AC%E8%87%AA%E3%81%A7%E7%AE%A1%E7%90%86%E3%81%99%E3%82%8B%E3%81%93%E3%81%A8%E3%82%82%E5%8F%AF%E8%83%BD%E3%81%A7%E3%81%99%E3%8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6-01-29T02:47:29Z</dcterms:created>
  <dcterms:modified xsi:type="dcterms:W3CDTF">2026-01-29T02: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